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FB68DB5">
                <wp:simplePos x="0" y="0"/>
                <wp:positionH relativeFrom="column">
                  <wp:posOffset>-21398</wp:posOffset>
                </wp:positionH>
                <wp:positionV relativeFrom="paragraph">
                  <wp:posOffset>110313</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97147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pt,8.7pt" to="325.1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" strokecolor="#0d0d0d [3069]" strokeweight=".5pt">
                <v:stroke joinstyle="miter"/>
              </v:line>
            </w:pict>
          </mc:Fallback>
        </mc:AlternateContent>
      </w:r>
    </w:p>
    <w:p w14:paraId="102CD35D" w14:textId="77777777" w:rsidR="009A60CD" w:rsidRDefault="009A60CD" w:rsidP="009A60CD">
      <w:pPr>
        <w:spacing w:after="0" w:line="240" w:lineRule="auto"/>
        <w:jc w:val="center"/>
        <w:rPr>
          <w:rFonts w:eastAsia="Times New Roman" w:cstheme="minorHAnsi"/>
          <w:b/>
          <w:bCs/>
          <w:smallCaps/>
          <w:sz w:val="24"/>
          <w:szCs w:val="24"/>
        </w:rPr>
      </w:pPr>
      <w:r>
        <w:rPr>
          <w:rFonts w:eastAsia="Times New Roman" w:cstheme="minorHAnsi"/>
          <w:b/>
          <w:bCs/>
          <w:smallCaps/>
          <w:sz w:val="24"/>
          <w:szCs w:val="24"/>
        </w:rPr>
        <w:t>Easter Worship Service for April 04, 2021 at 11:00 AM</w:t>
      </w:r>
    </w:p>
    <w:p w14:paraId="22B54A7D" w14:textId="77777777" w:rsidR="009A60CD" w:rsidRDefault="009A60CD" w:rsidP="009A60CD">
      <w:pPr>
        <w:spacing w:before="240" w:line="240" w:lineRule="auto"/>
        <w:jc w:val="both"/>
        <w:rPr>
          <w:rFonts w:eastAsia="Times New Roman" w:cstheme="minorHAnsi"/>
          <w:b/>
          <w:bCs/>
          <w:sz w:val="24"/>
          <w:szCs w:val="24"/>
        </w:rPr>
      </w:pPr>
      <w:r>
        <w:rPr>
          <w:rFonts w:eastAsia="Times New Roman" w:cstheme="minorHAnsi"/>
          <w:b/>
          <w:bCs/>
          <w:sz w:val="24"/>
          <w:szCs w:val="24"/>
        </w:rPr>
        <w:t>Welcome</w:t>
      </w:r>
    </w:p>
    <w:p w14:paraId="1FF76921" w14:textId="77777777" w:rsidR="009A60CD" w:rsidRDefault="009A60CD" w:rsidP="009A60CD">
      <w:pPr>
        <w:spacing w:before="240" w:line="240" w:lineRule="auto"/>
        <w:jc w:val="both"/>
        <w:rPr>
          <w:rFonts w:eastAsia="Times New Roman" w:cstheme="minorHAnsi"/>
          <w:sz w:val="24"/>
          <w:szCs w:val="24"/>
        </w:rPr>
      </w:pPr>
      <w:r>
        <w:rPr>
          <w:rFonts w:eastAsia="Times New Roman" w:cstheme="minorHAnsi"/>
          <w:sz w:val="24"/>
          <w:szCs w:val="24"/>
        </w:rPr>
        <w:t>P: He is risen!</w:t>
      </w:r>
    </w:p>
    <w:p w14:paraId="7188CC4C" w14:textId="77777777" w:rsidR="009A60CD" w:rsidRDefault="009A60CD" w:rsidP="009A60CD">
      <w:pPr>
        <w:spacing w:before="240" w:line="240" w:lineRule="auto"/>
        <w:jc w:val="both"/>
        <w:rPr>
          <w:rFonts w:eastAsia="Times New Roman" w:cstheme="minorHAnsi"/>
          <w:b/>
          <w:sz w:val="24"/>
          <w:szCs w:val="24"/>
        </w:rPr>
      </w:pPr>
      <w:r>
        <w:rPr>
          <w:rFonts w:eastAsia="Times New Roman" w:cstheme="minorHAnsi"/>
          <w:b/>
          <w:sz w:val="24"/>
          <w:szCs w:val="24"/>
        </w:rPr>
        <w:t>C: He is risen, indeed! Hallelujah!</w:t>
      </w:r>
    </w:p>
    <w:p w14:paraId="281275BC" w14:textId="77777777" w:rsidR="009A60CD" w:rsidRDefault="009A60CD" w:rsidP="009A60CD">
      <w:pPr>
        <w:spacing w:line="240" w:lineRule="auto"/>
        <w:jc w:val="both"/>
        <w:rPr>
          <w:rFonts w:eastAsia="Times New Roman" w:cstheme="minorHAnsi"/>
          <w:sz w:val="24"/>
          <w:szCs w:val="24"/>
        </w:rPr>
      </w:pPr>
      <w:r>
        <w:rPr>
          <w:rFonts w:eastAsia="Times New Roman" w:cstheme="minorHAnsi"/>
          <w:b/>
          <w:bCs/>
          <w:sz w:val="24"/>
          <w:szCs w:val="24"/>
        </w:rPr>
        <w:t>Opening Song: </w:t>
      </w:r>
      <w:r>
        <w:rPr>
          <w:rFonts w:eastAsia="Times New Roman" w:cstheme="minorHAnsi"/>
          <w:sz w:val="24"/>
          <w:szCs w:val="24"/>
        </w:rPr>
        <w:t>Jesus Christ is Risen, Today</w:t>
      </w:r>
    </w:p>
    <w:p w14:paraId="673B81BD"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Verse 1:</w:t>
      </w:r>
    </w:p>
    <w:p w14:paraId="70ED24B2"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 xml:space="preserve">Jesus Christ is </w:t>
      </w:r>
      <w:proofErr w:type="spellStart"/>
      <w:r>
        <w:rPr>
          <w:rFonts w:eastAsia="Times New Roman" w:cstheme="minorHAnsi"/>
          <w:sz w:val="24"/>
          <w:szCs w:val="24"/>
        </w:rPr>
        <w:t>ris'n</w:t>
      </w:r>
      <w:proofErr w:type="spellEnd"/>
      <w:r>
        <w:rPr>
          <w:rFonts w:eastAsia="Times New Roman" w:cstheme="minorHAnsi"/>
          <w:sz w:val="24"/>
          <w:szCs w:val="24"/>
        </w:rPr>
        <w:t xml:space="preserve"> today, Alleluia!</w:t>
      </w:r>
    </w:p>
    <w:p w14:paraId="54A5B63A"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Our triumphant holy day, Alleluia!</w:t>
      </w:r>
    </w:p>
    <w:p w14:paraId="744CA8C2"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Who did once upon the cross, Alleluia!</w:t>
      </w:r>
    </w:p>
    <w:p w14:paraId="3BF30493"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Suffer to redeem our loss, Alleluia!</w:t>
      </w:r>
    </w:p>
    <w:p w14:paraId="75035D08"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Verse 2:</w:t>
      </w:r>
    </w:p>
    <w:p w14:paraId="1D14EFBF"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Hymns of praise then let us sing, Alleluia!</w:t>
      </w:r>
    </w:p>
    <w:p w14:paraId="473E4555"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Unto Christ, our heav'nly king, Alleluia!</w:t>
      </w:r>
    </w:p>
    <w:p w14:paraId="3AF6AAA4"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Who endured the cross and grave, Alleluia!</w:t>
      </w:r>
    </w:p>
    <w:p w14:paraId="23FD2A79"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Sinners to redeem and save, Alleluia!</w:t>
      </w:r>
    </w:p>
    <w:p w14:paraId="42533614"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Verse 3:</w:t>
      </w:r>
    </w:p>
    <w:p w14:paraId="0D4E7A1B"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But the pains which He endured, Alleluia!</w:t>
      </w:r>
    </w:p>
    <w:p w14:paraId="16AF134F"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 xml:space="preserve">Our salvation </w:t>
      </w:r>
      <w:proofErr w:type="gramStart"/>
      <w:r>
        <w:rPr>
          <w:rFonts w:eastAsia="Times New Roman" w:cstheme="minorHAnsi"/>
          <w:sz w:val="24"/>
          <w:szCs w:val="24"/>
        </w:rPr>
        <w:t>have</w:t>
      </w:r>
      <w:proofErr w:type="gramEnd"/>
      <w:r>
        <w:rPr>
          <w:rFonts w:eastAsia="Times New Roman" w:cstheme="minorHAnsi"/>
          <w:sz w:val="24"/>
          <w:szCs w:val="24"/>
        </w:rPr>
        <w:t xml:space="preserve"> procured; Alleluia!</w:t>
      </w:r>
    </w:p>
    <w:p w14:paraId="55848BB3"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Now above the sky He’s king, Alleluia!</w:t>
      </w:r>
    </w:p>
    <w:p w14:paraId="58F02F3D"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Where the angels ever sing, Alleluia!</w:t>
      </w:r>
    </w:p>
    <w:p w14:paraId="11510F81" w14:textId="77777777" w:rsidR="009A60CD" w:rsidRDefault="009A60CD" w:rsidP="009A60CD">
      <w:pPr>
        <w:rPr>
          <w:rFonts w:eastAsia="Times New Roman" w:cstheme="minorHAnsi"/>
          <w:sz w:val="24"/>
          <w:szCs w:val="24"/>
        </w:rPr>
      </w:pPr>
      <w:r>
        <w:rPr>
          <w:rFonts w:eastAsia="Times New Roman" w:cstheme="minorHAnsi"/>
          <w:sz w:val="24"/>
          <w:szCs w:val="24"/>
        </w:rPr>
        <w:br w:type="page"/>
      </w:r>
    </w:p>
    <w:p w14:paraId="6DCC8142"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lastRenderedPageBreak/>
        <w:t>Verse 4:</w:t>
      </w:r>
    </w:p>
    <w:p w14:paraId="5987A00F"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Sing we to our God above, Alleluia!</w:t>
      </w:r>
    </w:p>
    <w:p w14:paraId="43144C9F"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Praise eternal as His love; Alleluia!</w:t>
      </w:r>
    </w:p>
    <w:p w14:paraId="7CCC3C2F"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Praise Him, all ye heav'nly host, Alleluia!</w:t>
      </w:r>
    </w:p>
    <w:p w14:paraId="422DE1C4"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Father, Son, and Holy Ghost. Alleluia!</w:t>
      </w:r>
    </w:p>
    <w:p w14:paraId="753AFE6E" w14:textId="77777777" w:rsidR="009A60CD" w:rsidRDefault="009A60CD" w:rsidP="009A60CD">
      <w:pPr>
        <w:spacing w:line="240" w:lineRule="auto"/>
        <w:jc w:val="both"/>
        <w:rPr>
          <w:rFonts w:eastAsia="Times New Roman" w:cstheme="minorHAnsi"/>
          <w:sz w:val="24"/>
          <w:szCs w:val="24"/>
        </w:rPr>
      </w:pPr>
      <w:r>
        <w:rPr>
          <w:rFonts w:eastAsia="Times New Roman" w:cstheme="minorHAnsi"/>
          <w:b/>
          <w:bCs/>
          <w:sz w:val="24"/>
          <w:szCs w:val="24"/>
        </w:rPr>
        <w:t>Invocation</w:t>
      </w:r>
    </w:p>
    <w:p w14:paraId="733FC72E" w14:textId="77777777" w:rsidR="009A60CD" w:rsidRDefault="009A60CD" w:rsidP="009A60CD">
      <w:pPr>
        <w:spacing w:line="240" w:lineRule="auto"/>
        <w:jc w:val="both"/>
        <w:rPr>
          <w:rFonts w:eastAsia="Times New Roman" w:cstheme="minorHAnsi"/>
          <w:sz w:val="24"/>
          <w:szCs w:val="24"/>
        </w:rPr>
      </w:pPr>
      <w:r>
        <w:rPr>
          <w:rFonts w:eastAsia="Times New Roman" w:cstheme="minorHAnsi"/>
          <w:b/>
          <w:bCs/>
          <w:sz w:val="24"/>
          <w:szCs w:val="24"/>
        </w:rPr>
        <w:t>Confession and Forgiveness:</w:t>
      </w:r>
    </w:p>
    <w:p w14:paraId="70C92E69" w14:textId="77777777" w:rsidR="009A60CD" w:rsidRDefault="009A60CD" w:rsidP="009A60CD">
      <w:pPr>
        <w:spacing w:line="240" w:lineRule="auto"/>
        <w:jc w:val="both"/>
        <w:rPr>
          <w:rFonts w:eastAsia="Times New Roman" w:cstheme="minorHAnsi"/>
          <w:sz w:val="24"/>
          <w:szCs w:val="24"/>
        </w:rPr>
      </w:pPr>
      <w:r>
        <w:rPr>
          <w:rFonts w:eastAsia="Times New Roman" w:cstheme="minorHAnsi"/>
          <w:b/>
          <w:bCs/>
          <w:sz w:val="24"/>
          <w:szCs w:val="24"/>
        </w:rPr>
        <w:t>P:</w:t>
      </w:r>
      <w:r>
        <w:rPr>
          <w:rFonts w:eastAsia="Times New Roman" w:cstheme="minorHAnsi"/>
          <w:sz w:val="24"/>
          <w:szCs w:val="24"/>
        </w:rPr>
        <w:t xml:space="preserve"> Blessed be the Holy Trinity, the Father, Son, and Holy Spirit, one God, </w:t>
      </w:r>
      <w:proofErr w:type="gramStart"/>
      <w:r>
        <w:rPr>
          <w:rFonts w:eastAsia="Times New Roman" w:cstheme="minorHAnsi"/>
          <w:sz w:val="24"/>
          <w:szCs w:val="24"/>
        </w:rPr>
        <w:t>whose</w:t>
      </w:r>
      <w:proofErr w:type="gramEnd"/>
      <w:r>
        <w:rPr>
          <w:rFonts w:eastAsia="Times New Roman" w:cstheme="minorHAnsi"/>
          <w:sz w:val="24"/>
          <w:szCs w:val="24"/>
        </w:rPr>
        <w:t xml:space="preserve"> rising from the empty tomb brings to us the promise of life eternal. And so, we confess together in the presence of the living God,</w:t>
      </w:r>
    </w:p>
    <w:p w14:paraId="71067857" w14:textId="77777777" w:rsidR="009A60CD" w:rsidRDefault="009A60CD" w:rsidP="009A60CD">
      <w:pPr>
        <w:spacing w:line="240" w:lineRule="auto"/>
        <w:jc w:val="both"/>
        <w:rPr>
          <w:rFonts w:eastAsia="Times New Roman" w:cstheme="minorHAnsi"/>
          <w:sz w:val="24"/>
          <w:szCs w:val="24"/>
        </w:rPr>
      </w:pPr>
      <w:r>
        <w:rPr>
          <w:rFonts w:eastAsia="Times New Roman" w:cstheme="minorHAnsi"/>
          <w:b/>
          <w:bCs/>
          <w:sz w:val="24"/>
          <w:szCs w:val="24"/>
        </w:rPr>
        <w:t>C:</w:t>
      </w:r>
      <w:r>
        <w:rPr>
          <w:rFonts w:eastAsia="Times New Roman" w:cstheme="minorHAnsi"/>
          <w:sz w:val="24"/>
          <w:szCs w:val="24"/>
        </w:rPr>
        <w:t xml:space="preserve"> We confess that we set our minds towards things of death, and not on the life that is revealed in Christ. In our fear and trembling, we quickly turn from You towards ourselves. Our fear leads us to doubt Your promise, harm our neighbor, and neglect Your creation. Resurrect us Oh God, and bring about Your new life in ourselves, in our community, and our world. Through the mercy of Your beloved Son, heal us from our sin, and give us the new breath of Your Spirit. Amen.</w:t>
      </w:r>
    </w:p>
    <w:p w14:paraId="204387BC" w14:textId="77777777" w:rsidR="009A60CD" w:rsidRDefault="009A60CD" w:rsidP="009A60CD">
      <w:pPr>
        <w:spacing w:line="240" w:lineRule="auto"/>
        <w:jc w:val="both"/>
        <w:rPr>
          <w:rFonts w:eastAsia="Times New Roman" w:cstheme="minorHAnsi"/>
          <w:sz w:val="24"/>
          <w:szCs w:val="24"/>
        </w:rPr>
      </w:pPr>
      <w:r>
        <w:rPr>
          <w:rFonts w:eastAsia="Times New Roman" w:cstheme="minorHAnsi"/>
          <w:b/>
          <w:bCs/>
          <w:sz w:val="24"/>
          <w:szCs w:val="24"/>
        </w:rPr>
        <w:t>P:</w:t>
      </w:r>
      <w:r>
        <w:rPr>
          <w:rFonts w:eastAsia="Times New Roman" w:cstheme="minorHAnsi"/>
          <w:sz w:val="24"/>
          <w:szCs w:val="24"/>
        </w:rPr>
        <w:t xml:space="preserve"> Our Lord and Savior Jesus Christ proclaims, “Do not be afraid!” Know that you are washed anew in his rising, and your sins are forgiven. Be at peace, and live in the everlasting love of God. Amen!</w:t>
      </w:r>
    </w:p>
    <w:p w14:paraId="59BB00F3" w14:textId="77777777" w:rsidR="009A60CD" w:rsidRDefault="009A60CD" w:rsidP="009A60CD">
      <w:pPr>
        <w:spacing w:line="240" w:lineRule="auto"/>
        <w:jc w:val="both"/>
        <w:rPr>
          <w:rFonts w:eastAsia="Times New Roman" w:cstheme="minorHAnsi"/>
          <w:sz w:val="24"/>
          <w:szCs w:val="24"/>
        </w:rPr>
      </w:pPr>
      <w:r>
        <w:rPr>
          <w:rFonts w:eastAsia="Times New Roman" w:cstheme="minorHAnsi"/>
          <w:b/>
          <w:bCs/>
          <w:sz w:val="24"/>
          <w:szCs w:val="24"/>
        </w:rPr>
        <w:t>C:</w:t>
      </w:r>
      <w:r>
        <w:rPr>
          <w:rFonts w:eastAsia="Times New Roman" w:cstheme="minorHAnsi"/>
          <w:sz w:val="24"/>
          <w:szCs w:val="24"/>
        </w:rPr>
        <w:t xml:space="preserve"> Amen</w:t>
      </w:r>
    </w:p>
    <w:p w14:paraId="76205951" w14:textId="77777777" w:rsidR="009A60CD" w:rsidRDefault="009A60CD" w:rsidP="009A60CD">
      <w:pPr>
        <w:spacing w:line="240" w:lineRule="auto"/>
        <w:jc w:val="both"/>
        <w:rPr>
          <w:rFonts w:eastAsia="Times New Roman" w:cstheme="minorHAnsi"/>
          <w:sz w:val="24"/>
          <w:szCs w:val="24"/>
        </w:rPr>
      </w:pPr>
      <w:r>
        <w:rPr>
          <w:rFonts w:eastAsia="Times New Roman" w:cstheme="minorHAnsi"/>
          <w:b/>
          <w:bCs/>
          <w:sz w:val="24"/>
          <w:szCs w:val="24"/>
        </w:rPr>
        <w:t xml:space="preserve">Song of Praise and Thanksgiving: </w:t>
      </w:r>
      <w:r>
        <w:rPr>
          <w:rFonts w:eastAsia="Times New Roman" w:cstheme="minorHAnsi"/>
          <w:sz w:val="24"/>
          <w:szCs w:val="24"/>
        </w:rPr>
        <w:t>Christ Is Risen</w:t>
      </w:r>
    </w:p>
    <w:p w14:paraId="520F7FF8" w14:textId="77777777" w:rsidR="009A60CD" w:rsidRDefault="009A60CD" w:rsidP="009A60CD">
      <w:pPr>
        <w:rPr>
          <w:sz w:val="24"/>
          <w:szCs w:val="24"/>
        </w:rPr>
      </w:pPr>
      <w:r>
        <w:rPr>
          <w:sz w:val="24"/>
          <w:szCs w:val="24"/>
        </w:rPr>
        <w:t>Let no one caught in sin remain Inside the lie of inward shame</w:t>
      </w:r>
      <w:r>
        <w:rPr>
          <w:sz w:val="24"/>
          <w:szCs w:val="24"/>
        </w:rPr>
        <w:br/>
      </w:r>
      <w:r>
        <w:rPr>
          <w:spacing w:val="-6"/>
          <w:sz w:val="24"/>
          <w:szCs w:val="24"/>
        </w:rPr>
        <w:t>We fix our eyes upon the cross and run to Him who showed great love</w:t>
      </w:r>
      <w:r>
        <w:rPr>
          <w:sz w:val="24"/>
          <w:szCs w:val="24"/>
        </w:rPr>
        <w:br/>
        <w:t>And bled for us. Freely You've bled for us</w:t>
      </w:r>
    </w:p>
    <w:p w14:paraId="37AD3D90" w14:textId="77777777" w:rsidR="009A60CD" w:rsidRDefault="009A60CD" w:rsidP="009A60CD">
      <w:pPr>
        <w:rPr>
          <w:sz w:val="24"/>
          <w:szCs w:val="24"/>
        </w:rPr>
      </w:pPr>
      <w:r>
        <w:rPr>
          <w:sz w:val="24"/>
          <w:szCs w:val="24"/>
        </w:rPr>
        <w:br w:type="page"/>
      </w:r>
    </w:p>
    <w:p w14:paraId="0C1F8971" w14:textId="77777777" w:rsidR="009A60CD" w:rsidRDefault="009A60CD" w:rsidP="009A60CD">
      <w:pPr>
        <w:rPr>
          <w:sz w:val="24"/>
          <w:szCs w:val="24"/>
        </w:rPr>
      </w:pPr>
      <w:r>
        <w:rPr>
          <w:sz w:val="24"/>
          <w:szCs w:val="24"/>
        </w:rPr>
        <w:t>Chorus:</w:t>
      </w:r>
      <w:r>
        <w:rPr>
          <w:sz w:val="24"/>
          <w:szCs w:val="24"/>
        </w:rPr>
        <w:br/>
        <w:t>Christ is risen from the dead, trampling over death by death</w:t>
      </w:r>
      <w:r>
        <w:rPr>
          <w:sz w:val="24"/>
          <w:szCs w:val="24"/>
        </w:rPr>
        <w:br/>
        <w:t>Come awake, come awake, come and rise up from the grave</w:t>
      </w:r>
      <w:r>
        <w:rPr>
          <w:sz w:val="24"/>
          <w:szCs w:val="24"/>
        </w:rPr>
        <w:br/>
        <w:t>Christ is risen from the dead, we are one with Him again</w:t>
      </w:r>
      <w:r>
        <w:rPr>
          <w:sz w:val="24"/>
          <w:szCs w:val="24"/>
        </w:rPr>
        <w:br/>
        <w:t>Come awake, come awake, come and rise up from the grave</w:t>
      </w:r>
    </w:p>
    <w:p w14:paraId="30E87C82" w14:textId="77777777" w:rsidR="009A60CD" w:rsidRDefault="009A60CD" w:rsidP="009A60CD">
      <w:pPr>
        <w:rPr>
          <w:sz w:val="24"/>
          <w:szCs w:val="24"/>
        </w:rPr>
      </w:pPr>
      <w:r>
        <w:rPr>
          <w:spacing w:val="-6"/>
          <w:sz w:val="24"/>
          <w:szCs w:val="24"/>
        </w:rPr>
        <w:t>Beneath the weight of all our sin You bowed to none but Heaven's will</w:t>
      </w:r>
      <w:r>
        <w:rPr>
          <w:spacing w:val="-6"/>
          <w:sz w:val="24"/>
          <w:szCs w:val="24"/>
        </w:rPr>
        <w:br/>
      </w:r>
      <w:r>
        <w:rPr>
          <w:sz w:val="24"/>
          <w:szCs w:val="24"/>
        </w:rPr>
        <w:t xml:space="preserve">No scheme of Hell, no scoffer's crown, </w:t>
      </w:r>
      <w:r>
        <w:rPr>
          <w:sz w:val="24"/>
          <w:szCs w:val="24"/>
        </w:rPr>
        <w:br/>
        <w:t>No burden great can hold You down</w:t>
      </w:r>
      <w:r>
        <w:rPr>
          <w:sz w:val="24"/>
          <w:szCs w:val="24"/>
        </w:rPr>
        <w:br/>
        <w:t>In strength You reign. Forever let Your church pro-claim</w:t>
      </w:r>
    </w:p>
    <w:p w14:paraId="61FD5380" w14:textId="77777777" w:rsidR="009A60CD" w:rsidRDefault="009A60CD" w:rsidP="009A60CD">
      <w:pPr>
        <w:rPr>
          <w:sz w:val="24"/>
          <w:szCs w:val="24"/>
        </w:rPr>
      </w:pPr>
      <w:r>
        <w:rPr>
          <w:sz w:val="24"/>
          <w:szCs w:val="24"/>
        </w:rPr>
        <w:t>(Chorus)</w:t>
      </w:r>
    </w:p>
    <w:p w14:paraId="4E795241" w14:textId="2A2C19C1" w:rsidR="009A60CD" w:rsidRDefault="009A60CD" w:rsidP="009A60CD">
      <w:pPr>
        <w:rPr>
          <w:sz w:val="24"/>
          <w:szCs w:val="24"/>
        </w:rPr>
      </w:pPr>
      <w:r>
        <w:rPr>
          <w:sz w:val="24"/>
          <w:szCs w:val="24"/>
        </w:rPr>
        <w:t>O death, where is your sting? O hell, where is your victory?</w:t>
      </w:r>
      <w:r>
        <w:rPr>
          <w:sz w:val="24"/>
          <w:szCs w:val="24"/>
        </w:rPr>
        <w:br/>
      </w:r>
      <w:r>
        <w:rPr>
          <w:sz w:val="24"/>
          <w:szCs w:val="24"/>
        </w:rPr>
        <w:t>O church, come stand in the light.</w:t>
      </w:r>
      <w:r>
        <w:rPr>
          <w:sz w:val="24"/>
          <w:szCs w:val="24"/>
        </w:rPr>
        <w:br/>
        <w:t>The glory of God has defeated the night!</w:t>
      </w:r>
      <w:r>
        <w:rPr>
          <w:sz w:val="24"/>
          <w:szCs w:val="24"/>
        </w:rPr>
        <w:br/>
        <w:t>O death, where is your sting? O hell, where is your victory?</w:t>
      </w:r>
      <w:r>
        <w:rPr>
          <w:sz w:val="24"/>
          <w:szCs w:val="24"/>
        </w:rPr>
        <w:br/>
        <w:t>O church, come stand in the light.</w:t>
      </w:r>
      <w:r>
        <w:rPr>
          <w:sz w:val="24"/>
          <w:szCs w:val="24"/>
        </w:rPr>
        <w:br/>
        <w:t>Our God is not dead. He is alive! He is alive!</w:t>
      </w:r>
    </w:p>
    <w:p w14:paraId="1F557204" w14:textId="77777777" w:rsidR="009A60CD" w:rsidRDefault="009A60CD" w:rsidP="009A60CD">
      <w:pPr>
        <w:spacing w:line="240" w:lineRule="auto"/>
        <w:jc w:val="both"/>
        <w:rPr>
          <w:sz w:val="24"/>
          <w:szCs w:val="24"/>
        </w:rPr>
      </w:pPr>
      <w:r>
        <w:rPr>
          <w:sz w:val="24"/>
          <w:szCs w:val="24"/>
        </w:rPr>
        <w:t>(Chorus)</w:t>
      </w:r>
    </w:p>
    <w:p w14:paraId="2C03B43C"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b/>
          <w:bCs/>
          <w:sz w:val="24"/>
          <w:szCs w:val="24"/>
        </w:rPr>
        <w:t>Old Testament Reading - </w:t>
      </w:r>
      <w:r>
        <w:rPr>
          <w:rFonts w:eastAsia="Times New Roman" w:cstheme="minorHAnsi"/>
          <w:sz w:val="24"/>
          <w:szCs w:val="24"/>
        </w:rPr>
        <w:t>Isaiah 25:6-9</w:t>
      </w:r>
    </w:p>
    <w:p w14:paraId="25261ECA"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On this mountain the Lord of hosts will make for all peoples a feast of rich food, a feast of well-aged wine, of rich food full of marrow, of aged wine well refined.</w:t>
      </w:r>
    </w:p>
    <w:p w14:paraId="4277FFAD"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And he will swallow up on this mountain the covering that is cast over all peoples, the veil that is spread over all nations.</w:t>
      </w:r>
    </w:p>
    <w:p w14:paraId="109876F4"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He will swallow up death forever; and the Lord God will wipe away tears from all faces, and the reproach of his people he will take away from all the earth, for the Lord has spoken.</w:t>
      </w:r>
    </w:p>
    <w:p w14:paraId="44181FB8"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It will be said on that day, “Behold, this is our God; we have waited for him, that he might save us. This is the Lord; we have waited for him; let us be glad and rejoice in his salvation.”</w:t>
      </w:r>
    </w:p>
    <w:p w14:paraId="6C85AEB5" w14:textId="77777777" w:rsidR="009A60CD" w:rsidRDefault="009A60CD" w:rsidP="009A60CD">
      <w:pPr>
        <w:rPr>
          <w:rFonts w:eastAsia="Times New Roman" w:cstheme="minorHAnsi"/>
          <w:b/>
          <w:bCs/>
          <w:sz w:val="24"/>
          <w:szCs w:val="24"/>
        </w:rPr>
      </w:pPr>
      <w:r>
        <w:rPr>
          <w:rFonts w:eastAsia="Times New Roman" w:cstheme="minorHAnsi"/>
          <w:b/>
          <w:bCs/>
          <w:sz w:val="24"/>
          <w:szCs w:val="24"/>
        </w:rPr>
        <w:br w:type="page"/>
      </w:r>
    </w:p>
    <w:p w14:paraId="5F8C3FED" w14:textId="77777777" w:rsidR="009A60CD" w:rsidRDefault="009A60CD" w:rsidP="009A60CD">
      <w:pPr>
        <w:spacing w:after="0"/>
        <w:rPr>
          <w:rFonts w:eastAsia="Times New Roman" w:cstheme="minorHAnsi"/>
          <w:b/>
          <w:bCs/>
          <w:sz w:val="24"/>
          <w:szCs w:val="24"/>
        </w:rPr>
      </w:pPr>
      <w:r>
        <w:rPr>
          <w:rFonts w:eastAsia="Times New Roman" w:cstheme="minorHAnsi"/>
          <w:b/>
          <w:bCs/>
          <w:sz w:val="24"/>
          <w:szCs w:val="24"/>
        </w:rPr>
        <w:t>Gospel Reading</w:t>
      </w:r>
      <w:r>
        <w:rPr>
          <w:rFonts w:eastAsia="Times New Roman" w:cstheme="minorHAnsi"/>
          <w:sz w:val="24"/>
          <w:szCs w:val="24"/>
        </w:rPr>
        <w:t> - Mark 16:1–8</w:t>
      </w:r>
    </w:p>
    <w:p w14:paraId="227D4FC6"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When the Sabbath was past, Mary Magdalene, Mary the mother of James, and Salome bought spices, so that they might go and anoint him. And very early on the first day of the week, when the sun had risen, they went to the tomb. And they were saying to one another, “Who will roll away the stone for us from the entrance of the tomb?” And looking up, they saw that the stone had been rolled back—it was very large. And entering the tomb, they saw a young man sitting on the right side, dressed in a white robe, and they were alarmed. And he said to them, “Do not be alarmed. You seek Jesus of Nazareth, who was crucified. He has risen; he is not here. See the place where they laid him. But go, tell his disciples and Peter that he is going before you to Galilee. There you will see him, just as he told you.” And they went out and fled from the tomb, for trembling and astonishment had seized them, and they said nothing to anyone, for they were afraid.</w:t>
      </w:r>
    </w:p>
    <w:p w14:paraId="3C6A2F41" w14:textId="77777777" w:rsidR="009A60CD" w:rsidRDefault="009A60CD" w:rsidP="009A60CD">
      <w:pPr>
        <w:spacing w:line="240" w:lineRule="auto"/>
        <w:jc w:val="both"/>
        <w:rPr>
          <w:rFonts w:eastAsia="Times New Roman" w:cstheme="minorHAnsi"/>
          <w:sz w:val="24"/>
          <w:szCs w:val="24"/>
        </w:rPr>
      </w:pPr>
      <w:r>
        <w:rPr>
          <w:rFonts w:eastAsia="Times New Roman" w:cstheme="minorHAnsi"/>
          <w:b/>
          <w:bCs/>
          <w:sz w:val="24"/>
          <w:szCs w:val="24"/>
        </w:rPr>
        <w:t>Children's Message</w:t>
      </w:r>
    </w:p>
    <w:p w14:paraId="50A39FA9" w14:textId="77777777" w:rsidR="009A60CD" w:rsidRDefault="009A60CD" w:rsidP="009A60CD">
      <w:pPr>
        <w:spacing w:line="240" w:lineRule="auto"/>
        <w:jc w:val="both"/>
        <w:rPr>
          <w:rFonts w:eastAsia="Times New Roman" w:cstheme="minorHAnsi"/>
          <w:sz w:val="24"/>
          <w:szCs w:val="24"/>
        </w:rPr>
      </w:pPr>
      <w:r>
        <w:rPr>
          <w:rFonts w:eastAsia="Times New Roman" w:cstheme="minorHAnsi"/>
          <w:b/>
          <w:bCs/>
          <w:sz w:val="24"/>
          <w:szCs w:val="24"/>
        </w:rPr>
        <w:t>Sermon Hymn</w:t>
      </w:r>
      <w:r>
        <w:rPr>
          <w:rFonts w:eastAsia="Times New Roman" w:cstheme="minorHAnsi"/>
          <w:i/>
          <w:iCs/>
          <w:sz w:val="24"/>
          <w:szCs w:val="24"/>
        </w:rPr>
        <w:t> – </w:t>
      </w:r>
      <w:r>
        <w:rPr>
          <w:rFonts w:eastAsia="Times New Roman" w:cstheme="minorHAnsi"/>
          <w:sz w:val="24"/>
          <w:szCs w:val="24"/>
        </w:rPr>
        <w:t>I Know that My Redeemer Lives (vs 1,2, 7, 8)</w:t>
      </w:r>
    </w:p>
    <w:p w14:paraId="30310870"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Verse 1:</w:t>
      </w:r>
    </w:p>
    <w:p w14:paraId="641D75B2"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I know that my Redeemer lives;</w:t>
      </w:r>
    </w:p>
    <w:p w14:paraId="593912AB"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What comfort this sweet sentence gives!</w:t>
      </w:r>
    </w:p>
    <w:p w14:paraId="7D8DFE43"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He lives, He lives, who once was dead;</w:t>
      </w:r>
    </w:p>
    <w:p w14:paraId="4B604FDE"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 xml:space="preserve">He lives, my </w:t>
      </w:r>
      <w:proofErr w:type="gramStart"/>
      <w:r>
        <w:rPr>
          <w:rFonts w:eastAsia="Times New Roman" w:cstheme="minorHAnsi"/>
          <w:sz w:val="24"/>
          <w:szCs w:val="24"/>
        </w:rPr>
        <w:t>ever living</w:t>
      </w:r>
      <w:proofErr w:type="gramEnd"/>
      <w:r>
        <w:rPr>
          <w:rFonts w:eastAsia="Times New Roman" w:cstheme="minorHAnsi"/>
          <w:sz w:val="24"/>
          <w:szCs w:val="24"/>
        </w:rPr>
        <w:t xml:space="preserve"> head.</w:t>
      </w:r>
    </w:p>
    <w:p w14:paraId="48E4D77B"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Verse 2:</w:t>
      </w:r>
    </w:p>
    <w:p w14:paraId="0E2B6FBD"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He lives triumphant from the grave;</w:t>
      </w:r>
    </w:p>
    <w:p w14:paraId="336A6846"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He lives eternally to save;</w:t>
      </w:r>
    </w:p>
    <w:p w14:paraId="142F0B44"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He lives all glorious in the sky;</w:t>
      </w:r>
    </w:p>
    <w:p w14:paraId="6BCFEE44"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He lives exalted there on high.</w:t>
      </w:r>
    </w:p>
    <w:p w14:paraId="22F49A3F"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Verse 7:</w:t>
      </w:r>
    </w:p>
    <w:p w14:paraId="1CCE19F6"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He lives and grants me daily breath;</w:t>
      </w:r>
    </w:p>
    <w:p w14:paraId="29C6B940"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He lives, and I shall conquer death;</w:t>
      </w:r>
    </w:p>
    <w:p w14:paraId="47BD9FA5"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He lives my mansion to prepare;</w:t>
      </w:r>
    </w:p>
    <w:p w14:paraId="50A25D26"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He lives to bring me safely there.</w:t>
      </w:r>
    </w:p>
    <w:p w14:paraId="7FDC5D55"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Verse 8:</w:t>
      </w:r>
    </w:p>
    <w:p w14:paraId="43F5809D"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He lives, all glory to His name!</w:t>
      </w:r>
    </w:p>
    <w:p w14:paraId="3C53CEE4"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He lives, my Jesus, still the same;</w:t>
      </w:r>
    </w:p>
    <w:p w14:paraId="7634E215"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sz w:val="24"/>
          <w:szCs w:val="24"/>
        </w:rPr>
        <w:t>Oh, the sweet joy this sentence gives;</w:t>
      </w:r>
    </w:p>
    <w:p w14:paraId="65D236FD"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I know that my Redeemer lives!</w:t>
      </w:r>
    </w:p>
    <w:p w14:paraId="4C946F63" w14:textId="77777777" w:rsidR="009A60CD" w:rsidRDefault="009A60CD" w:rsidP="009A60CD">
      <w:pPr>
        <w:spacing w:after="0" w:line="240" w:lineRule="auto"/>
        <w:jc w:val="both"/>
        <w:rPr>
          <w:rFonts w:eastAsia="Times New Roman" w:cstheme="minorHAnsi"/>
          <w:sz w:val="24"/>
          <w:szCs w:val="24"/>
        </w:rPr>
      </w:pPr>
      <w:r>
        <w:rPr>
          <w:rFonts w:eastAsia="Times New Roman" w:cstheme="minorHAnsi"/>
          <w:b/>
          <w:bCs/>
          <w:sz w:val="24"/>
          <w:szCs w:val="24"/>
        </w:rPr>
        <w:t>Sermon</w:t>
      </w:r>
      <w:r>
        <w:rPr>
          <w:rFonts w:eastAsia="Times New Roman" w:cstheme="minorHAnsi"/>
          <w:sz w:val="24"/>
          <w:szCs w:val="24"/>
        </w:rPr>
        <w:t> - "Rolling Away Stones"</w:t>
      </w:r>
    </w:p>
    <w:p w14:paraId="7581FCE2" w14:textId="77777777" w:rsidR="009A60CD" w:rsidRDefault="009A60CD" w:rsidP="009A60CD">
      <w:pPr>
        <w:spacing w:line="240" w:lineRule="auto"/>
        <w:jc w:val="both"/>
      </w:pPr>
      <w:r>
        <w:rPr>
          <w:rFonts w:eastAsia="Times New Roman" w:cstheme="minorHAnsi"/>
          <w:sz w:val="24"/>
          <w:szCs w:val="24"/>
        </w:rPr>
        <w:t>1 Corinthians 15:1-11</w:t>
      </w:r>
    </w:p>
    <w:p w14:paraId="16CF54BA"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 xml:space="preserve">Now I would remind you, brothers, of the gospel I preached to you, which you received, in which you stand, and by which you are being saved, if you hold fast to the </w:t>
      </w:r>
      <w:proofErr w:type="gramStart"/>
      <w:r>
        <w:rPr>
          <w:rFonts w:eastAsia="Times New Roman" w:cstheme="minorHAnsi"/>
          <w:sz w:val="24"/>
          <w:szCs w:val="24"/>
        </w:rPr>
        <w:t>word</w:t>
      </w:r>
      <w:proofErr w:type="gramEnd"/>
      <w:r>
        <w:rPr>
          <w:rFonts w:eastAsia="Times New Roman" w:cstheme="minorHAnsi"/>
          <w:sz w:val="24"/>
          <w:szCs w:val="24"/>
        </w:rPr>
        <w:t xml:space="preserve"> I preached to you—unless you believed in vain.</w:t>
      </w:r>
    </w:p>
    <w:p w14:paraId="2AF22955"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 xml:space="preserve">For I delivered to you as of first importance what I also received: that Christ died for our sins in accordance with the Scriptures, that he was buried, that he was raised on the third day in accordance with the Scriptures, and that he appeared to Cephas, then to the twelve. Then he appeared to more than five hundred brothers at one time, most of whom are still alive, though some have fallen asleep. Then he appeared to James, then to all the apostles. Last of all, as to one untimely born, he appeared also to me. For I am the least of the apostles, unworthy to be called an apostle, because I persecuted the church of God. But by the grace of </w:t>
      </w:r>
      <w:proofErr w:type="gramStart"/>
      <w:r>
        <w:rPr>
          <w:rFonts w:eastAsia="Times New Roman" w:cstheme="minorHAnsi"/>
          <w:sz w:val="24"/>
          <w:szCs w:val="24"/>
        </w:rPr>
        <w:t>God</w:t>
      </w:r>
      <w:proofErr w:type="gramEnd"/>
      <w:r>
        <w:rPr>
          <w:rFonts w:eastAsia="Times New Roman" w:cstheme="minorHAnsi"/>
          <w:sz w:val="24"/>
          <w:szCs w:val="24"/>
        </w:rPr>
        <w:t xml:space="preserve"> I am what I am, and his grace toward me was not in vain. On the contrary, I worked harder than any of them, though it was not I, but the grace of God that is with me. Whether then it was I or they, so we preach and so you believed.</w:t>
      </w:r>
    </w:p>
    <w:p w14:paraId="2728597A" w14:textId="77777777" w:rsidR="009A60CD" w:rsidRDefault="009A60CD" w:rsidP="009A60CD">
      <w:pPr>
        <w:rPr>
          <w:rFonts w:eastAsia="Times New Roman" w:cstheme="minorHAnsi"/>
          <w:b/>
          <w:bCs/>
          <w:sz w:val="24"/>
          <w:szCs w:val="24"/>
        </w:rPr>
      </w:pPr>
      <w:r>
        <w:rPr>
          <w:rFonts w:eastAsia="Times New Roman" w:cstheme="minorHAnsi"/>
          <w:b/>
          <w:sz w:val="24"/>
          <w:szCs w:val="24"/>
        </w:rPr>
        <w:t>Song:</w:t>
      </w:r>
      <w:r>
        <w:rPr>
          <w:rFonts w:eastAsia="Times New Roman" w:cstheme="minorHAnsi"/>
          <w:sz w:val="24"/>
          <w:szCs w:val="24"/>
        </w:rPr>
        <w:t xml:space="preserve"> Forever</w:t>
      </w:r>
    </w:p>
    <w:p w14:paraId="51FD6E9E" w14:textId="77777777" w:rsidR="009A60CD" w:rsidRDefault="009A60CD" w:rsidP="009A60CD">
      <w:pPr>
        <w:spacing w:after="0"/>
        <w:rPr>
          <w:sz w:val="24"/>
          <w:szCs w:val="24"/>
        </w:rPr>
      </w:pPr>
      <w:r>
        <w:rPr>
          <w:sz w:val="24"/>
          <w:szCs w:val="24"/>
        </w:rPr>
        <w:t>Verse 1:</w:t>
      </w:r>
    </w:p>
    <w:p w14:paraId="02898050" w14:textId="77777777" w:rsidR="009A60CD" w:rsidRDefault="009A60CD" w:rsidP="009A60CD">
      <w:pPr>
        <w:spacing w:after="0"/>
        <w:rPr>
          <w:sz w:val="24"/>
          <w:szCs w:val="24"/>
        </w:rPr>
      </w:pPr>
      <w:r>
        <w:rPr>
          <w:sz w:val="24"/>
          <w:szCs w:val="24"/>
        </w:rPr>
        <w:t>The moon and stars they wept. The morning sun was dead</w:t>
      </w:r>
    </w:p>
    <w:p w14:paraId="700C3987" w14:textId="77777777" w:rsidR="009A60CD" w:rsidRDefault="009A60CD" w:rsidP="009A60CD">
      <w:pPr>
        <w:spacing w:after="0"/>
        <w:rPr>
          <w:sz w:val="24"/>
          <w:szCs w:val="24"/>
        </w:rPr>
      </w:pPr>
      <w:r>
        <w:rPr>
          <w:sz w:val="24"/>
          <w:szCs w:val="24"/>
        </w:rPr>
        <w:t>The Savior of the world was fallen.</w:t>
      </w:r>
    </w:p>
    <w:p w14:paraId="2007E04A" w14:textId="77777777" w:rsidR="009A60CD" w:rsidRDefault="009A60CD" w:rsidP="009A60CD">
      <w:pPr>
        <w:spacing w:after="0"/>
        <w:rPr>
          <w:sz w:val="24"/>
          <w:szCs w:val="24"/>
        </w:rPr>
      </w:pPr>
      <w:r>
        <w:rPr>
          <w:sz w:val="24"/>
          <w:szCs w:val="24"/>
        </w:rPr>
        <w:t>His body on the cross. His blood poured out for us.</w:t>
      </w:r>
    </w:p>
    <w:p w14:paraId="6934452E" w14:textId="77777777" w:rsidR="009A60CD" w:rsidRDefault="009A60CD" w:rsidP="009A60CD">
      <w:pPr>
        <w:rPr>
          <w:sz w:val="24"/>
          <w:szCs w:val="24"/>
        </w:rPr>
      </w:pPr>
      <w:r>
        <w:rPr>
          <w:sz w:val="24"/>
          <w:szCs w:val="24"/>
        </w:rPr>
        <w:t>The weight of every curse upon Him</w:t>
      </w:r>
    </w:p>
    <w:p w14:paraId="154EEECC" w14:textId="77777777" w:rsidR="009A60CD" w:rsidRDefault="009A60CD" w:rsidP="009A60CD">
      <w:pPr>
        <w:rPr>
          <w:sz w:val="24"/>
          <w:szCs w:val="24"/>
        </w:rPr>
      </w:pPr>
      <w:r>
        <w:rPr>
          <w:sz w:val="24"/>
          <w:szCs w:val="24"/>
        </w:rPr>
        <w:br w:type="page"/>
      </w:r>
    </w:p>
    <w:p w14:paraId="102BCFF8" w14:textId="77777777" w:rsidR="009A60CD" w:rsidRDefault="009A60CD" w:rsidP="009A60CD">
      <w:pPr>
        <w:spacing w:after="0"/>
        <w:rPr>
          <w:sz w:val="24"/>
          <w:szCs w:val="24"/>
        </w:rPr>
      </w:pPr>
      <w:r>
        <w:rPr>
          <w:sz w:val="24"/>
          <w:szCs w:val="24"/>
        </w:rPr>
        <w:t>Verse 2:</w:t>
      </w:r>
    </w:p>
    <w:p w14:paraId="7BD617FC" w14:textId="77777777" w:rsidR="009A60CD" w:rsidRDefault="009A60CD" w:rsidP="009A60CD">
      <w:pPr>
        <w:spacing w:after="0"/>
        <w:rPr>
          <w:sz w:val="24"/>
          <w:szCs w:val="24"/>
        </w:rPr>
      </w:pPr>
      <w:r>
        <w:rPr>
          <w:sz w:val="24"/>
          <w:szCs w:val="24"/>
        </w:rPr>
        <w:t>One final breath He gave, As Heaven looked away</w:t>
      </w:r>
    </w:p>
    <w:p w14:paraId="5F6315E8" w14:textId="77777777" w:rsidR="009A60CD" w:rsidRDefault="009A60CD" w:rsidP="009A60CD">
      <w:pPr>
        <w:spacing w:after="0"/>
        <w:rPr>
          <w:sz w:val="24"/>
          <w:szCs w:val="24"/>
        </w:rPr>
      </w:pPr>
      <w:r>
        <w:rPr>
          <w:sz w:val="24"/>
          <w:szCs w:val="24"/>
        </w:rPr>
        <w:t>The Son of God was laid in darkness.</w:t>
      </w:r>
    </w:p>
    <w:p w14:paraId="774C4CC1" w14:textId="77777777" w:rsidR="009A60CD" w:rsidRDefault="009A60CD" w:rsidP="009A60CD">
      <w:pPr>
        <w:spacing w:after="0"/>
        <w:rPr>
          <w:sz w:val="24"/>
          <w:szCs w:val="24"/>
        </w:rPr>
      </w:pPr>
      <w:r>
        <w:rPr>
          <w:sz w:val="24"/>
          <w:szCs w:val="24"/>
        </w:rPr>
        <w:t>A battle in the grave. The war on death was waged.</w:t>
      </w:r>
    </w:p>
    <w:p w14:paraId="45298265" w14:textId="77777777" w:rsidR="009A60CD" w:rsidRDefault="009A60CD" w:rsidP="009A60CD">
      <w:pPr>
        <w:rPr>
          <w:sz w:val="24"/>
          <w:szCs w:val="24"/>
        </w:rPr>
      </w:pPr>
      <w:r>
        <w:rPr>
          <w:sz w:val="24"/>
          <w:szCs w:val="24"/>
        </w:rPr>
        <w:t>The power of hell forever broken</w:t>
      </w:r>
    </w:p>
    <w:p w14:paraId="647C4750" w14:textId="77777777" w:rsidR="009A60CD" w:rsidRDefault="009A60CD" w:rsidP="009A60CD">
      <w:pPr>
        <w:spacing w:after="0"/>
        <w:rPr>
          <w:sz w:val="24"/>
          <w:szCs w:val="24"/>
        </w:rPr>
      </w:pPr>
      <w:r>
        <w:rPr>
          <w:sz w:val="24"/>
          <w:szCs w:val="24"/>
        </w:rPr>
        <w:t>Pre-Chorus:</w:t>
      </w:r>
    </w:p>
    <w:p w14:paraId="0EC8B41D" w14:textId="77777777" w:rsidR="009A60CD" w:rsidRDefault="009A60CD" w:rsidP="009A60CD">
      <w:pPr>
        <w:spacing w:after="0"/>
        <w:rPr>
          <w:sz w:val="24"/>
          <w:szCs w:val="24"/>
        </w:rPr>
      </w:pPr>
      <w:r>
        <w:rPr>
          <w:sz w:val="24"/>
          <w:szCs w:val="24"/>
        </w:rPr>
        <w:t>The ground began to shake. The stone was rolled away</w:t>
      </w:r>
    </w:p>
    <w:p w14:paraId="44B26D2A" w14:textId="77777777" w:rsidR="009A60CD" w:rsidRDefault="009A60CD" w:rsidP="009A60CD">
      <w:pPr>
        <w:spacing w:after="0"/>
        <w:rPr>
          <w:sz w:val="24"/>
          <w:szCs w:val="24"/>
        </w:rPr>
      </w:pPr>
      <w:r>
        <w:rPr>
          <w:sz w:val="24"/>
          <w:szCs w:val="24"/>
        </w:rPr>
        <w:t>His perfect love could not be overcome</w:t>
      </w:r>
    </w:p>
    <w:p w14:paraId="0C12B9AE" w14:textId="77777777" w:rsidR="009A60CD" w:rsidRDefault="009A60CD" w:rsidP="009A60CD">
      <w:pPr>
        <w:spacing w:after="0"/>
        <w:rPr>
          <w:sz w:val="24"/>
          <w:szCs w:val="24"/>
        </w:rPr>
      </w:pPr>
      <w:r>
        <w:rPr>
          <w:sz w:val="24"/>
          <w:szCs w:val="24"/>
        </w:rPr>
        <w:t>Now death where is your sting. Our resurrected King</w:t>
      </w:r>
    </w:p>
    <w:p w14:paraId="4569FE62" w14:textId="77777777" w:rsidR="009A60CD" w:rsidRDefault="009A60CD" w:rsidP="009A60CD">
      <w:pPr>
        <w:rPr>
          <w:sz w:val="24"/>
          <w:szCs w:val="24"/>
        </w:rPr>
      </w:pPr>
      <w:r>
        <w:rPr>
          <w:sz w:val="24"/>
          <w:szCs w:val="24"/>
        </w:rPr>
        <w:t>Has rendered you defeated</w:t>
      </w:r>
    </w:p>
    <w:p w14:paraId="0E50DBF5" w14:textId="77777777" w:rsidR="009A60CD" w:rsidRDefault="009A60CD" w:rsidP="009A60CD">
      <w:pPr>
        <w:spacing w:after="0"/>
        <w:rPr>
          <w:sz w:val="24"/>
          <w:szCs w:val="24"/>
        </w:rPr>
      </w:pPr>
      <w:r>
        <w:rPr>
          <w:sz w:val="24"/>
          <w:szCs w:val="24"/>
        </w:rPr>
        <w:t>Chorus:</w:t>
      </w:r>
    </w:p>
    <w:p w14:paraId="4F12FE20" w14:textId="77777777" w:rsidR="009A60CD" w:rsidRDefault="009A60CD" w:rsidP="009A60CD">
      <w:pPr>
        <w:spacing w:after="0"/>
        <w:rPr>
          <w:sz w:val="24"/>
          <w:szCs w:val="24"/>
        </w:rPr>
      </w:pPr>
      <w:r>
        <w:rPr>
          <w:sz w:val="24"/>
          <w:szCs w:val="24"/>
        </w:rPr>
        <w:t>Forever, He is glorified. Forever, He is lifted high</w:t>
      </w:r>
    </w:p>
    <w:p w14:paraId="26ABED57" w14:textId="77777777" w:rsidR="009A60CD" w:rsidRDefault="009A60CD" w:rsidP="009A60CD">
      <w:pPr>
        <w:rPr>
          <w:sz w:val="24"/>
          <w:szCs w:val="24"/>
        </w:rPr>
      </w:pPr>
      <w:r>
        <w:rPr>
          <w:sz w:val="24"/>
          <w:szCs w:val="24"/>
        </w:rPr>
        <w:t>Forever, He is risen. He is alive; He is alive!</w:t>
      </w:r>
    </w:p>
    <w:p w14:paraId="2CBCE2AC" w14:textId="77777777" w:rsidR="009A60CD" w:rsidRDefault="009A60CD" w:rsidP="009A60CD">
      <w:pPr>
        <w:spacing w:after="0"/>
        <w:rPr>
          <w:sz w:val="24"/>
          <w:szCs w:val="24"/>
        </w:rPr>
      </w:pPr>
      <w:r>
        <w:rPr>
          <w:sz w:val="24"/>
          <w:szCs w:val="24"/>
        </w:rPr>
        <w:t>(Pre-Chorus)</w:t>
      </w:r>
    </w:p>
    <w:p w14:paraId="65509F92" w14:textId="77777777" w:rsidR="009A60CD" w:rsidRDefault="009A60CD" w:rsidP="009A60CD">
      <w:pPr>
        <w:spacing w:after="0"/>
        <w:rPr>
          <w:sz w:val="24"/>
          <w:szCs w:val="24"/>
        </w:rPr>
      </w:pPr>
      <w:r>
        <w:rPr>
          <w:sz w:val="24"/>
          <w:szCs w:val="24"/>
        </w:rPr>
        <w:t>(Chorus)</w:t>
      </w:r>
    </w:p>
    <w:p w14:paraId="6106A1FE" w14:textId="77777777" w:rsidR="009A60CD" w:rsidRDefault="009A60CD" w:rsidP="009A60CD">
      <w:pPr>
        <w:spacing w:after="0"/>
        <w:rPr>
          <w:sz w:val="24"/>
          <w:szCs w:val="24"/>
        </w:rPr>
      </w:pPr>
    </w:p>
    <w:p w14:paraId="56817413" w14:textId="77777777" w:rsidR="009A60CD" w:rsidRDefault="009A60CD" w:rsidP="009A60CD">
      <w:pPr>
        <w:spacing w:after="0"/>
        <w:rPr>
          <w:sz w:val="24"/>
          <w:szCs w:val="24"/>
        </w:rPr>
      </w:pPr>
      <w:r>
        <w:rPr>
          <w:sz w:val="24"/>
          <w:szCs w:val="24"/>
        </w:rPr>
        <w:t>Bridge:</w:t>
      </w:r>
    </w:p>
    <w:p w14:paraId="3F4EDED6" w14:textId="77777777" w:rsidR="009A60CD" w:rsidRDefault="009A60CD" w:rsidP="009A60CD">
      <w:pPr>
        <w:spacing w:after="0"/>
        <w:rPr>
          <w:sz w:val="24"/>
          <w:szCs w:val="24"/>
        </w:rPr>
      </w:pPr>
      <w:r>
        <w:rPr>
          <w:sz w:val="24"/>
          <w:szCs w:val="24"/>
        </w:rPr>
        <w:t>We sing hallelujah. We sing hallelujah</w:t>
      </w:r>
    </w:p>
    <w:p w14:paraId="4FC77ABA" w14:textId="77777777" w:rsidR="009A60CD" w:rsidRDefault="009A60CD" w:rsidP="009A60CD">
      <w:pPr>
        <w:spacing w:after="0"/>
        <w:rPr>
          <w:sz w:val="24"/>
          <w:szCs w:val="24"/>
        </w:rPr>
      </w:pPr>
      <w:r>
        <w:rPr>
          <w:sz w:val="24"/>
          <w:szCs w:val="24"/>
        </w:rPr>
        <w:t>We sing hallelujah. The Lamb has overcome</w:t>
      </w:r>
    </w:p>
    <w:p w14:paraId="32BC1A3F" w14:textId="77777777" w:rsidR="009A60CD" w:rsidRDefault="009A60CD" w:rsidP="009A60CD">
      <w:pPr>
        <w:spacing w:after="0"/>
        <w:rPr>
          <w:sz w:val="24"/>
          <w:szCs w:val="24"/>
        </w:rPr>
      </w:pPr>
      <w:r>
        <w:rPr>
          <w:sz w:val="24"/>
          <w:szCs w:val="24"/>
        </w:rPr>
        <w:t>(Repeat 2x)</w:t>
      </w:r>
    </w:p>
    <w:p w14:paraId="7547B335" w14:textId="77777777" w:rsidR="009A60CD" w:rsidRDefault="009A60CD" w:rsidP="009A60CD">
      <w:pPr>
        <w:spacing w:after="0"/>
        <w:rPr>
          <w:sz w:val="24"/>
          <w:szCs w:val="24"/>
        </w:rPr>
      </w:pPr>
    </w:p>
    <w:p w14:paraId="5AB2EDAA" w14:textId="77777777" w:rsidR="009A60CD" w:rsidRDefault="009A60CD" w:rsidP="009A60CD">
      <w:pPr>
        <w:spacing w:line="240" w:lineRule="auto"/>
        <w:jc w:val="both"/>
        <w:rPr>
          <w:rFonts w:eastAsia="Times New Roman" w:cstheme="minorHAnsi"/>
          <w:sz w:val="24"/>
          <w:szCs w:val="24"/>
        </w:rPr>
      </w:pPr>
      <w:r>
        <w:rPr>
          <w:sz w:val="24"/>
          <w:szCs w:val="24"/>
        </w:rPr>
        <w:t>(Chorus 2x)</w:t>
      </w:r>
    </w:p>
    <w:p w14:paraId="1D5484E0" w14:textId="77777777" w:rsidR="009A60CD" w:rsidRDefault="009A60CD" w:rsidP="009A60CD">
      <w:pPr>
        <w:rPr>
          <w:rFonts w:eastAsia="Times New Roman" w:cstheme="minorHAnsi"/>
          <w:b/>
          <w:bCs/>
          <w:sz w:val="24"/>
          <w:szCs w:val="24"/>
        </w:rPr>
      </w:pPr>
      <w:r>
        <w:rPr>
          <w:rFonts w:eastAsia="Times New Roman" w:cstheme="minorHAnsi"/>
          <w:b/>
          <w:bCs/>
          <w:sz w:val="24"/>
          <w:szCs w:val="24"/>
        </w:rPr>
        <w:t>Apostles' Creed</w:t>
      </w:r>
    </w:p>
    <w:p w14:paraId="4E7A515A"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I believe in God, the Father almighty, maker of heaven and earth,</w:t>
      </w:r>
    </w:p>
    <w:p w14:paraId="458FCA94"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And in Jesus Christ, his only Son, our Lord, who was conceived by the Holy Spirit, born of the Virgin Mary, suffered under Pontius Pilate, was crucified, died and was buried. He descended into hell. The third day he rose again from the dead. He ascended into heaven and sits at the right hand of God the Father almighty. From there he will come to judge the living and the dead.</w:t>
      </w:r>
    </w:p>
    <w:p w14:paraId="385B6449"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I believe in the Holy Spirit, the holy Christian Church, the communion of saints, the forgiveness of sins, the resurrection of the body, and the life everlasting. Amen.</w:t>
      </w:r>
    </w:p>
    <w:p w14:paraId="25231A2A" w14:textId="77777777" w:rsidR="009A60CD" w:rsidRDefault="009A60CD" w:rsidP="009A60CD">
      <w:pPr>
        <w:spacing w:line="240" w:lineRule="auto"/>
        <w:rPr>
          <w:rFonts w:eastAsia="Times New Roman" w:cstheme="minorHAnsi"/>
          <w:b/>
          <w:bCs/>
          <w:sz w:val="24"/>
          <w:szCs w:val="24"/>
        </w:rPr>
      </w:pPr>
      <w:r>
        <w:rPr>
          <w:rFonts w:eastAsia="Times New Roman" w:cstheme="minorHAnsi"/>
          <w:b/>
          <w:bCs/>
          <w:sz w:val="24"/>
          <w:szCs w:val="24"/>
        </w:rPr>
        <w:t>Prayers</w:t>
      </w:r>
    </w:p>
    <w:p w14:paraId="4EAF8856" w14:textId="77777777" w:rsidR="009A60CD" w:rsidRDefault="009A60CD" w:rsidP="009A60CD">
      <w:pPr>
        <w:spacing w:after="0" w:line="240" w:lineRule="auto"/>
        <w:rPr>
          <w:rFonts w:eastAsia="Times New Roman" w:cstheme="minorHAnsi"/>
          <w:sz w:val="24"/>
          <w:szCs w:val="24"/>
        </w:rPr>
      </w:pPr>
      <w:r>
        <w:rPr>
          <w:rFonts w:eastAsia="Times New Roman" w:cstheme="minorHAnsi"/>
          <w:b/>
          <w:bCs/>
          <w:sz w:val="24"/>
          <w:szCs w:val="24"/>
        </w:rPr>
        <w:t>The Lord's Prayer</w:t>
      </w:r>
    </w:p>
    <w:p w14:paraId="3F0E253B" w14:textId="77777777" w:rsidR="009A60CD" w:rsidRDefault="009A60CD" w:rsidP="009A60CD">
      <w:pPr>
        <w:spacing w:line="240" w:lineRule="auto"/>
        <w:jc w:val="both"/>
        <w:rPr>
          <w:rFonts w:eastAsia="Times New Roman" w:cstheme="minorHAnsi"/>
          <w:sz w:val="24"/>
          <w:szCs w:val="24"/>
        </w:rPr>
      </w:pPr>
      <w:r>
        <w:rPr>
          <w:rFonts w:eastAsia="Times New Roman" w:cstheme="minorHAnsi"/>
          <w:sz w:val="24"/>
          <w:szCs w:val="24"/>
        </w:rPr>
        <w:t xml:space="preserve">Our Father who art in heaven, hallowed be Thy name, </w:t>
      </w:r>
      <w:proofErr w:type="gramStart"/>
      <w:r>
        <w:rPr>
          <w:rFonts w:eastAsia="Times New Roman" w:cstheme="minorHAnsi"/>
          <w:sz w:val="24"/>
          <w:szCs w:val="24"/>
        </w:rPr>
        <w:t>Thy</w:t>
      </w:r>
      <w:proofErr w:type="gramEnd"/>
      <w:r>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CB7280B" w14:textId="77777777" w:rsidR="009A60CD" w:rsidRDefault="009A60CD" w:rsidP="009A60CD">
      <w:pPr>
        <w:spacing w:line="240" w:lineRule="auto"/>
        <w:rPr>
          <w:rFonts w:eastAsia="Times New Roman" w:cstheme="minorHAnsi"/>
          <w:sz w:val="24"/>
          <w:szCs w:val="24"/>
        </w:rPr>
      </w:pPr>
      <w:r>
        <w:rPr>
          <w:rFonts w:eastAsia="Times New Roman" w:cstheme="minorHAnsi"/>
          <w:b/>
          <w:bCs/>
          <w:sz w:val="24"/>
          <w:szCs w:val="24"/>
        </w:rPr>
        <w:t>Benediction</w:t>
      </w:r>
    </w:p>
    <w:p w14:paraId="3987FF25" w14:textId="77777777" w:rsidR="009A60CD" w:rsidRDefault="009A60CD" w:rsidP="009A60CD">
      <w:pPr>
        <w:spacing w:line="240" w:lineRule="auto"/>
        <w:jc w:val="both"/>
        <w:rPr>
          <w:rFonts w:eastAsia="Times New Roman" w:cstheme="minorHAnsi"/>
          <w:sz w:val="24"/>
          <w:szCs w:val="24"/>
        </w:rPr>
      </w:pPr>
      <w:r>
        <w:rPr>
          <w:rFonts w:eastAsia="Times New Roman" w:cstheme="minorHAnsi"/>
          <w:b/>
          <w:bCs/>
          <w:sz w:val="24"/>
          <w:szCs w:val="24"/>
        </w:rPr>
        <w:t>Closing Song: </w:t>
      </w:r>
      <w:r>
        <w:rPr>
          <w:rFonts w:eastAsia="Times New Roman" w:cstheme="minorHAnsi"/>
          <w:sz w:val="24"/>
          <w:szCs w:val="24"/>
        </w:rPr>
        <w:t>O Praise the Name (Anástasis)</w:t>
      </w:r>
    </w:p>
    <w:p w14:paraId="3153FD6B" w14:textId="77777777" w:rsidR="009A60CD" w:rsidRDefault="009A60CD" w:rsidP="009A60CD">
      <w:pPr>
        <w:spacing w:after="0"/>
        <w:rPr>
          <w:sz w:val="24"/>
          <w:szCs w:val="24"/>
        </w:rPr>
      </w:pPr>
      <w:r>
        <w:rPr>
          <w:sz w:val="24"/>
          <w:szCs w:val="24"/>
        </w:rPr>
        <w:t>Verse 1:</w:t>
      </w:r>
    </w:p>
    <w:p w14:paraId="7E2DB694" w14:textId="77777777" w:rsidR="009A60CD" w:rsidRDefault="009A60CD" w:rsidP="009A60CD">
      <w:pPr>
        <w:spacing w:after="0"/>
        <w:rPr>
          <w:sz w:val="24"/>
          <w:szCs w:val="24"/>
        </w:rPr>
      </w:pPr>
      <w:r>
        <w:rPr>
          <w:sz w:val="24"/>
          <w:szCs w:val="24"/>
        </w:rPr>
        <w:t>I cast my mind to Calvary Where Jesus bled and died for me</w:t>
      </w:r>
    </w:p>
    <w:p w14:paraId="3AC23B42" w14:textId="77777777" w:rsidR="009A60CD" w:rsidRDefault="009A60CD" w:rsidP="009A60CD">
      <w:pPr>
        <w:spacing w:after="0"/>
        <w:rPr>
          <w:sz w:val="24"/>
          <w:szCs w:val="24"/>
        </w:rPr>
      </w:pPr>
      <w:r>
        <w:rPr>
          <w:sz w:val="24"/>
          <w:szCs w:val="24"/>
        </w:rPr>
        <w:t>I see His wounds, His hands, His feet.</w:t>
      </w:r>
    </w:p>
    <w:p w14:paraId="4868379B" w14:textId="77777777" w:rsidR="009A60CD" w:rsidRDefault="009A60CD" w:rsidP="009A60CD">
      <w:pPr>
        <w:rPr>
          <w:sz w:val="24"/>
          <w:szCs w:val="24"/>
        </w:rPr>
      </w:pPr>
      <w:r>
        <w:rPr>
          <w:sz w:val="24"/>
          <w:szCs w:val="24"/>
        </w:rPr>
        <w:t>My Savior on that cursed tree</w:t>
      </w:r>
    </w:p>
    <w:p w14:paraId="612A0CF9" w14:textId="77777777" w:rsidR="009A60CD" w:rsidRDefault="009A60CD" w:rsidP="009A60CD">
      <w:pPr>
        <w:spacing w:after="0"/>
        <w:rPr>
          <w:sz w:val="24"/>
          <w:szCs w:val="24"/>
        </w:rPr>
      </w:pPr>
      <w:r>
        <w:rPr>
          <w:sz w:val="24"/>
          <w:szCs w:val="24"/>
        </w:rPr>
        <w:t>Verse 2:</w:t>
      </w:r>
    </w:p>
    <w:p w14:paraId="25409A3B" w14:textId="77777777" w:rsidR="009A60CD" w:rsidRDefault="009A60CD" w:rsidP="009A60CD">
      <w:pPr>
        <w:spacing w:after="0"/>
        <w:rPr>
          <w:sz w:val="24"/>
          <w:szCs w:val="24"/>
        </w:rPr>
      </w:pPr>
      <w:r>
        <w:rPr>
          <w:sz w:val="24"/>
          <w:szCs w:val="24"/>
        </w:rPr>
        <w:t>His body bound and drenched in tears.</w:t>
      </w:r>
    </w:p>
    <w:p w14:paraId="3A6980E2" w14:textId="77777777" w:rsidR="009A60CD" w:rsidRDefault="009A60CD" w:rsidP="009A60CD">
      <w:pPr>
        <w:spacing w:after="0"/>
        <w:rPr>
          <w:sz w:val="24"/>
          <w:szCs w:val="24"/>
        </w:rPr>
      </w:pPr>
      <w:r>
        <w:rPr>
          <w:sz w:val="24"/>
          <w:szCs w:val="24"/>
        </w:rPr>
        <w:t>They laid Him down in Joseph's tomb</w:t>
      </w:r>
    </w:p>
    <w:p w14:paraId="7C822175" w14:textId="77777777" w:rsidR="009A60CD" w:rsidRDefault="009A60CD" w:rsidP="009A60CD">
      <w:pPr>
        <w:rPr>
          <w:sz w:val="24"/>
          <w:szCs w:val="24"/>
        </w:rPr>
      </w:pPr>
      <w:r>
        <w:rPr>
          <w:sz w:val="24"/>
          <w:szCs w:val="24"/>
        </w:rPr>
        <w:t>The entrance sealed by heavy stone. Messiah still and all alone</w:t>
      </w:r>
    </w:p>
    <w:p w14:paraId="274A9106" w14:textId="77777777" w:rsidR="009A60CD" w:rsidRDefault="009A60CD" w:rsidP="009A60CD">
      <w:pPr>
        <w:spacing w:after="0"/>
        <w:rPr>
          <w:sz w:val="24"/>
          <w:szCs w:val="24"/>
        </w:rPr>
      </w:pPr>
      <w:r>
        <w:rPr>
          <w:sz w:val="24"/>
          <w:szCs w:val="24"/>
        </w:rPr>
        <w:t>Chorus:</w:t>
      </w:r>
    </w:p>
    <w:p w14:paraId="72AA4F0B" w14:textId="77777777" w:rsidR="009A60CD" w:rsidRDefault="009A60CD" w:rsidP="009A60CD">
      <w:pPr>
        <w:spacing w:after="0"/>
        <w:rPr>
          <w:sz w:val="24"/>
          <w:szCs w:val="24"/>
        </w:rPr>
      </w:pPr>
      <w:r>
        <w:rPr>
          <w:sz w:val="24"/>
          <w:szCs w:val="24"/>
        </w:rPr>
        <w:t>O praise the Name of the Lord our God.</w:t>
      </w:r>
    </w:p>
    <w:p w14:paraId="0AA75E39" w14:textId="77777777" w:rsidR="009A60CD" w:rsidRDefault="009A60CD" w:rsidP="009A60CD">
      <w:pPr>
        <w:spacing w:after="0"/>
        <w:rPr>
          <w:sz w:val="24"/>
          <w:szCs w:val="24"/>
        </w:rPr>
      </w:pPr>
      <w:r>
        <w:rPr>
          <w:sz w:val="24"/>
          <w:szCs w:val="24"/>
        </w:rPr>
        <w:t>O praise His Name forevermore</w:t>
      </w:r>
    </w:p>
    <w:p w14:paraId="51D662AF" w14:textId="77777777" w:rsidR="009A60CD" w:rsidRDefault="009A60CD" w:rsidP="009A60CD">
      <w:pPr>
        <w:spacing w:after="0"/>
        <w:rPr>
          <w:sz w:val="24"/>
          <w:szCs w:val="24"/>
        </w:rPr>
      </w:pPr>
      <w:r>
        <w:rPr>
          <w:sz w:val="24"/>
          <w:szCs w:val="24"/>
        </w:rPr>
        <w:t>For endless days, we will sing Your praise.</w:t>
      </w:r>
    </w:p>
    <w:p w14:paraId="2894B356" w14:textId="77777777" w:rsidR="009A60CD" w:rsidRDefault="009A60CD" w:rsidP="009A60CD">
      <w:pPr>
        <w:rPr>
          <w:sz w:val="24"/>
          <w:szCs w:val="24"/>
        </w:rPr>
      </w:pPr>
      <w:r>
        <w:rPr>
          <w:sz w:val="24"/>
          <w:szCs w:val="24"/>
        </w:rPr>
        <w:t>Oh Lord, oh Lord our God</w:t>
      </w:r>
    </w:p>
    <w:p w14:paraId="6BB0A2F6" w14:textId="77777777" w:rsidR="009A60CD" w:rsidRDefault="009A60CD" w:rsidP="009A60CD">
      <w:pPr>
        <w:spacing w:after="0"/>
        <w:rPr>
          <w:sz w:val="24"/>
          <w:szCs w:val="24"/>
        </w:rPr>
      </w:pPr>
      <w:r>
        <w:rPr>
          <w:sz w:val="24"/>
          <w:szCs w:val="24"/>
        </w:rPr>
        <w:t>Verse 3:</w:t>
      </w:r>
    </w:p>
    <w:p w14:paraId="7268A476" w14:textId="77777777" w:rsidR="009A60CD" w:rsidRDefault="009A60CD" w:rsidP="009A60CD">
      <w:pPr>
        <w:spacing w:after="0"/>
        <w:rPr>
          <w:sz w:val="24"/>
          <w:szCs w:val="24"/>
        </w:rPr>
      </w:pPr>
      <w:r>
        <w:rPr>
          <w:sz w:val="24"/>
          <w:szCs w:val="24"/>
        </w:rPr>
        <w:t>Then on the third, at break of dawn</w:t>
      </w:r>
    </w:p>
    <w:p w14:paraId="337A2EB1" w14:textId="77777777" w:rsidR="009A60CD" w:rsidRDefault="009A60CD" w:rsidP="009A60CD">
      <w:pPr>
        <w:spacing w:after="0"/>
        <w:rPr>
          <w:sz w:val="24"/>
          <w:szCs w:val="24"/>
        </w:rPr>
      </w:pPr>
      <w:r>
        <w:rPr>
          <w:sz w:val="24"/>
          <w:szCs w:val="24"/>
        </w:rPr>
        <w:t>The Son of heaven rose again</w:t>
      </w:r>
    </w:p>
    <w:p w14:paraId="715DFE76" w14:textId="77777777" w:rsidR="009A60CD" w:rsidRDefault="009A60CD" w:rsidP="009A60CD">
      <w:pPr>
        <w:spacing w:after="0"/>
        <w:rPr>
          <w:sz w:val="24"/>
          <w:szCs w:val="24"/>
        </w:rPr>
      </w:pPr>
      <w:r>
        <w:rPr>
          <w:sz w:val="24"/>
          <w:szCs w:val="24"/>
        </w:rPr>
        <w:t>O trampled death, where is your sting.</w:t>
      </w:r>
    </w:p>
    <w:p w14:paraId="3DF7DD9E" w14:textId="77777777" w:rsidR="009A60CD" w:rsidRDefault="009A60CD" w:rsidP="009A60CD">
      <w:pPr>
        <w:rPr>
          <w:sz w:val="24"/>
          <w:szCs w:val="24"/>
        </w:rPr>
      </w:pPr>
      <w:r>
        <w:rPr>
          <w:sz w:val="24"/>
          <w:szCs w:val="24"/>
        </w:rPr>
        <w:t>The angels roar for Christ the King</w:t>
      </w:r>
    </w:p>
    <w:p w14:paraId="68FDCDD6" w14:textId="77777777" w:rsidR="009A60CD" w:rsidRDefault="009A60CD" w:rsidP="009A60CD">
      <w:pPr>
        <w:spacing w:after="0"/>
        <w:rPr>
          <w:sz w:val="24"/>
          <w:szCs w:val="24"/>
        </w:rPr>
      </w:pPr>
      <w:r>
        <w:rPr>
          <w:sz w:val="24"/>
          <w:szCs w:val="24"/>
        </w:rPr>
        <w:t>Chorus:</w:t>
      </w:r>
    </w:p>
    <w:p w14:paraId="6BCE89F8" w14:textId="77777777" w:rsidR="009A60CD" w:rsidRDefault="009A60CD" w:rsidP="009A60CD">
      <w:pPr>
        <w:spacing w:after="0"/>
        <w:rPr>
          <w:sz w:val="24"/>
          <w:szCs w:val="24"/>
        </w:rPr>
      </w:pPr>
      <w:r>
        <w:rPr>
          <w:sz w:val="24"/>
          <w:szCs w:val="24"/>
        </w:rPr>
        <w:t>O praise the Name of the Lord our God.</w:t>
      </w:r>
    </w:p>
    <w:p w14:paraId="6D8FD944" w14:textId="77777777" w:rsidR="009A60CD" w:rsidRDefault="009A60CD" w:rsidP="009A60CD">
      <w:pPr>
        <w:spacing w:after="0"/>
        <w:rPr>
          <w:sz w:val="24"/>
          <w:szCs w:val="24"/>
        </w:rPr>
      </w:pPr>
      <w:r>
        <w:rPr>
          <w:sz w:val="24"/>
          <w:szCs w:val="24"/>
        </w:rPr>
        <w:t>O praise His Name forevermore</w:t>
      </w:r>
    </w:p>
    <w:p w14:paraId="428EEE61" w14:textId="77777777" w:rsidR="009A60CD" w:rsidRDefault="009A60CD" w:rsidP="009A60CD">
      <w:pPr>
        <w:spacing w:after="0"/>
        <w:rPr>
          <w:sz w:val="24"/>
          <w:szCs w:val="24"/>
        </w:rPr>
      </w:pPr>
      <w:r>
        <w:rPr>
          <w:sz w:val="24"/>
          <w:szCs w:val="24"/>
        </w:rPr>
        <w:t>For endless days, we will sing Your praise.</w:t>
      </w:r>
    </w:p>
    <w:p w14:paraId="005BCFA4" w14:textId="77777777" w:rsidR="009A60CD" w:rsidRDefault="009A60CD" w:rsidP="009A60CD">
      <w:pPr>
        <w:rPr>
          <w:sz w:val="24"/>
          <w:szCs w:val="24"/>
        </w:rPr>
      </w:pPr>
      <w:r>
        <w:rPr>
          <w:sz w:val="24"/>
          <w:szCs w:val="24"/>
        </w:rPr>
        <w:t>Oh Lord, oh Lord our God</w:t>
      </w:r>
    </w:p>
    <w:p w14:paraId="5D39763B" w14:textId="77777777" w:rsidR="009A60CD" w:rsidRDefault="009A60CD" w:rsidP="009A60CD">
      <w:pPr>
        <w:spacing w:after="0"/>
        <w:rPr>
          <w:sz w:val="24"/>
          <w:szCs w:val="24"/>
        </w:rPr>
      </w:pPr>
      <w:r>
        <w:rPr>
          <w:sz w:val="24"/>
          <w:szCs w:val="24"/>
        </w:rPr>
        <w:t>Verse 4:</w:t>
      </w:r>
    </w:p>
    <w:p w14:paraId="0079A35C" w14:textId="77777777" w:rsidR="009A60CD" w:rsidRDefault="009A60CD" w:rsidP="009A60CD">
      <w:pPr>
        <w:spacing w:after="0"/>
        <w:rPr>
          <w:sz w:val="24"/>
          <w:szCs w:val="24"/>
        </w:rPr>
      </w:pPr>
      <w:r>
        <w:rPr>
          <w:sz w:val="24"/>
          <w:szCs w:val="24"/>
        </w:rPr>
        <w:t>He shall return in robes of white.</w:t>
      </w:r>
    </w:p>
    <w:p w14:paraId="557CADD4" w14:textId="77777777" w:rsidR="009A60CD" w:rsidRDefault="009A60CD" w:rsidP="009A60CD">
      <w:pPr>
        <w:spacing w:after="0"/>
        <w:rPr>
          <w:sz w:val="24"/>
          <w:szCs w:val="24"/>
        </w:rPr>
      </w:pPr>
      <w:r>
        <w:rPr>
          <w:sz w:val="24"/>
          <w:szCs w:val="24"/>
        </w:rPr>
        <w:t>The blazing sun shall pierce the night</w:t>
      </w:r>
    </w:p>
    <w:p w14:paraId="2B257AB4" w14:textId="77777777" w:rsidR="009A60CD" w:rsidRDefault="009A60CD" w:rsidP="009A60CD">
      <w:pPr>
        <w:spacing w:after="0"/>
        <w:rPr>
          <w:sz w:val="24"/>
          <w:szCs w:val="24"/>
        </w:rPr>
      </w:pPr>
      <w:r>
        <w:rPr>
          <w:sz w:val="24"/>
          <w:szCs w:val="24"/>
        </w:rPr>
        <w:t>And I will rise among the saints,</w:t>
      </w:r>
    </w:p>
    <w:p w14:paraId="57E124C7" w14:textId="77777777" w:rsidR="009A60CD" w:rsidRDefault="009A60CD" w:rsidP="009A60CD">
      <w:pPr>
        <w:rPr>
          <w:sz w:val="24"/>
          <w:szCs w:val="24"/>
        </w:rPr>
      </w:pPr>
      <w:r>
        <w:rPr>
          <w:sz w:val="24"/>
          <w:szCs w:val="24"/>
        </w:rPr>
        <w:t>My gaze transfixed on Jesus' face</w:t>
      </w:r>
    </w:p>
    <w:p w14:paraId="734CDAE1" w14:textId="77777777" w:rsidR="009A60CD" w:rsidRDefault="009A60CD" w:rsidP="009A60CD">
      <w:pPr>
        <w:rPr>
          <w:sz w:val="24"/>
          <w:szCs w:val="24"/>
        </w:rPr>
      </w:pPr>
      <w:r>
        <w:rPr>
          <w:sz w:val="24"/>
          <w:szCs w:val="24"/>
        </w:rPr>
        <w:t>(Chorus 2x)</w:t>
      </w:r>
    </w:p>
    <w:p w14:paraId="6675DBDA" w14:textId="77777777" w:rsidR="009A60CD" w:rsidRDefault="009A60CD" w:rsidP="009A60CD">
      <w:pPr>
        <w:rPr>
          <w:sz w:val="24"/>
          <w:szCs w:val="24"/>
        </w:rPr>
      </w:pPr>
      <w:r>
        <w:rPr>
          <w:sz w:val="24"/>
          <w:szCs w:val="24"/>
        </w:rPr>
        <w:t>Oh Lord, oh Lord our God</w:t>
      </w:r>
    </w:p>
    <w:p w14:paraId="52802C9C" w14:textId="77777777" w:rsidR="009A60CD" w:rsidRDefault="009A60CD" w:rsidP="009A60CD">
      <w:pPr>
        <w:spacing w:after="0" w:line="360" w:lineRule="auto"/>
        <w:rPr>
          <w:rFonts w:eastAsia="Times New Roman" w:cstheme="minorHAnsi"/>
          <w:b/>
          <w:bCs/>
          <w:smallCaps/>
          <w:sz w:val="24"/>
          <w:szCs w:val="24"/>
          <w:u w:val="single"/>
        </w:rPr>
      </w:pPr>
    </w:p>
    <w:p w14:paraId="1A3C4486" w14:textId="77777777" w:rsidR="009A60CD" w:rsidRDefault="009A60CD" w:rsidP="009A60CD">
      <w:pPr>
        <w:spacing w:after="0" w:line="360" w:lineRule="auto"/>
        <w:jc w:val="center"/>
        <w:rPr>
          <w:rFonts w:eastAsia="Times New Roman" w:cstheme="minorHAnsi"/>
          <w:b/>
          <w:bCs/>
          <w:smallCaps/>
          <w:sz w:val="24"/>
          <w:szCs w:val="24"/>
          <w:u w:val="single"/>
        </w:rPr>
      </w:pPr>
      <w:r>
        <w:rPr>
          <w:rFonts w:eastAsia="Times New Roman" w:cstheme="minorHAnsi"/>
          <w:b/>
          <w:bCs/>
          <w:smallCaps/>
          <w:sz w:val="24"/>
          <w:szCs w:val="24"/>
          <w:u w:val="single"/>
        </w:rPr>
        <w:t>Upcoming Events</w:t>
      </w:r>
    </w:p>
    <w:p w14:paraId="151D9915" w14:textId="77777777" w:rsidR="009A60CD" w:rsidRDefault="009A60CD" w:rsidP="009A60CD">
      <w:pPr>
        <w:spacing w:after="0" w:line="240" w:lineRule="auto"/>
        <w:rPr>
          <w:rFonts w:eastAsia="Times New Roman" w:cstheme="minorHAnsi"/>
          <w:sz w:val="24"/>
          <w:szCs w:val="24"/>
        </w:rPr>
      </w:pPr>
    </w:p>
    <w:p w14:paraId="2B866A49" w14:textId="77777777" w:rsidR="009A60CD" w:rsidRDefault="009A60CD" w:rsidP="009A60CD">
      <w:pPr>
        <w:spacing w:line="240" w:lineRule="auto"/>
        <w:jc w:val="center"/>
        <w:rPr>
          <w:rFonts w:eastAsia="Times New Roman" w:cstheme="minorHAnsi"/>
          <w:bCs/>
          <w:sz w:val="24"/>
          <w:szCs w:val="24"/>
        </w:rPr>
      </w:pPr>
      <w:r>
        <w:rPr>
          <w:rFonts w:eastAsia="Times New Roman" w:cstheme="minorHAnsi"/>
          <w:b/>
          <w:bCs/>
          <w:sz w:val="24"/>
          <w:szCs w:val="24"/>
        </w:rPr>
        <w:t>Sunday, April 11, Noon – Fellowship and Games</w:t>
      </w:r>
      <w:r>
        <w:rPr>
          <w:rFonts w:eastAsia="Times New Roman" w:cstheme="minorHAnsi"/>
          <w:b/>
          <w:bCs/>
          <w:sz w:val="24"/>
          <w:szCs w:val="24"/>
        </w:rPr>
        <w:br/>
      </w:r>
      <w:r>
        <w:rPr>
          <w:rFonts w:eastAsia="Times New Roman" w:cstheme="minorHAnsi"/>
          <w:bCs/>
          <w:sz w:val="24"/>
          <w:szCs w:val="24"/>
        </w:rPr>
        <w:t>Song and Dance</w:t>
      </w:r>
    </w:p>
    <w:p w14:paraId="5EA83A13" w14:textId="77777777" w:rsidR="009A60CD" w:rsidRDefault="009A60CD" w:rsidP="009A60CD">
      <w:pPr>
        <w:spacing w:line="240" w:lineRule="auto"/>
        <w:jc w:val="center"/>
        <w:rPr>
          <w:rFonts w:eastAsia="Times New Roman" w:cstheme="minorHAnsi"/>
          <w:bCs/>
          <w:sz w:val="24"/>
          <w:szCs w:val="24"/>
        </w:rPr>
      </w:pPr>
      <w:r>
        <w:rPr>
          <w:rFonts w:eastAsia="Times New Roman" w:cstheme="minorHAnsi"/>
          <w:b/>
          <w:bCs/>
          <w:sz w:val="24"/>
          <w:szCs w:val="24"/>
        </w:rPr>
        <w:t>Sunday, April 11, 3pm – Youth Beach Trip</w:t>
      </w:r>
      <w:r>
        <w:rPr>
          <w:rFonts w:eastAsia="Times New Roman" w:cstheme="minorHAnsi"/>
          <w:b/>
          <w:bCs/>
          <w:sz w:val="24"/>
          <w:szCs w:val="24"/>
        </w:rPr>
        <w:br/>
      </w:r>
      <w:r>
        <w:rPr>
          <w:rFonts w:eastAsia="Times New Roman" w:cstheme="minorHAnsi"/>
          <w:bCs/>
          <w:sz w:val="24"/>
          <w:szCs w:val="24"/>
        </w:rPr>
        <w:t>Sand Key Beach</w:t>
      </w:r>
    </w:p>
    <w:p w14:paraId="76C8D6A5" w14:textId="77777777" w:rsidR="009A60CD" w:rsidRDefault="009A60CD" w:rsidP="009A60CD">
      <w:pPr>
        <w:spacing w:after="0" w:line="240" w:lineRule="auto"/>
        <w:jc w:val="center"/>
        <w:rPr>
          <w:rFonts w:eastAsia="Times New Roman" w:cstheme="minorHAnsi"/>
          <w:b/>
          <w:bCs/>
          <w:sz w:val="24"/>
          <w:szCs w:val="24"/>
        </w:rPr>
      </w:pPr>
      <w:r>
        <w:rPr>
          <w:rFonts w:eastAsia="Times New Roman" w:cstheme="minorHAnsi"/>
          <w:b/>
          <w:bCs/>
          <w:sz w:val="24"/>
          <w:szCs w:val="24"/>
        </w:rPr>
        <w:t>April 25, After the Service – Voter Meeting</w:t>
      </w:r>
    </w:p>
    <w:p w14:paraId="11DF7FCA" w14:textId="77777777" w:rsidR="009A60CD" w:rsidRDefault="009A60CD" w:rsidP="009A60CD">
      <w:pPr>
        <w:spacing w:after="0" w:line="240" w:lineRule="auto"/>
        <w:jc w:val="center"/>
        <w:rPr>
          <w:rFonts w:eastAsia="Times New Roman" w:cstheme="minorHAnsi"/>
          <w:sz w:val="24"/>
          <w:szCs w:val="24"/>
        </w:rPr>
      </w:pPr>
      <w:r>
        <w:rPr>
          <w:rFonts w:eastAsia="Times New Roman" w:cstheme="minorHAnsi"/>
          <w:bCs/>
          <w:sz w:val="24"/>
          <w:szCs w:val="24"/>
        </w:rPr>
        <w:t>Song and Dance</w:t>
      </w:r>
    </w:p>
    <w:p w14:paraId="463627FF" w14:textId="77777777" w:rsidR="009A60CD" w:rsidRDefault="009A60CD" w:rsidP="009A60CD">
      <w:pPr>
        <w:spacing w:after="0" w:line="240" w:lineRule="auto"/>
        <w:jc w:val="center"/>
        <w:rPr>
          <w:rFonts w:eastAsia="Times New Roman" w:cstheme="minorHAnsi"/>
          <w:b/>
          <w:bCs/>
          <w:sz w:val="28"/>
          <w:szCs w:val="28"/>
        </w:rPr>
      </w:pPr>
    </w:p>
    <w:p w14:paraId="10FEF181" w14:textId="26A943A5" w:rsidR="00A84FC5" w:rsidRDefault="00A84FC5" w:rsidP="002674AB">
      <w:pPr>
        <w:spacing w:after="0" w:line="240" w:lineRule="auto"/>
        <w:jc w:val="center"/>
        <w:rPr>
          <w:rFonts w:eastAsia="Times New Roman" w:cstheme="minorHAnsi"/>
          <w:b/>
          <w:bCs/>
          <w:smallCaps/>
          <w:color w:val="3975B2"/>
          <w:spacing w:val="20"/>
          <w:u w:val="single"/>
        </w:rPr>
      </w:pPr>
    </w:p>
    <w:p w14:paraId="72FEDB15" w14:textId="77777777" w:rsidR="009A60CD" w:rsidRDefault="009A60CD" w:rsidP="002674AB">
      <w:pPr>
        <w:spacing w:after="0" w:line="240" w:lineRule="auto"/>
        <w:jc w:val="center"/>
        <w:rPr>
          <w:rFonts w:eastAsia="Times New Roman" w:cstheme="minorHAnsi"/>
          <w:b/>
          <w:bCs/>
          <w:smallCaps/>
          <w:color w:val="3975B2"/>
          <w:spacing w:val="20"/>
          <w:u w:val="single"/>
        </w:rPr>
      </w:pPr>
    </w:p>
    <w:p w14:paraId="0D4D3E7B" w14:textId="6762ADC7" w:rsidR="006A1749" w:rsidRDefault="006A1749" w:rsidP="002674AB">
      <w:pPr>
        <w:spacing w:after="0" w:line="240" w:lineRule="auto"/>
        <w:jc w:val="center"/>
        <w:rPr>
          <w:rFonts w:eastAsia="Times New Roman" w:cstheme="minorHAnsi"/>
          <w:b/>
          <w:bCs/>
          <w:smallCaps/>
          <w:color w:val="3975B2"/>
          <w:spacing w:val="20"/>
          <w:u w:val="single"/>
        </w:rPr>
      </w:pPr>
    </w:p>
    <w:p w14:paraId="4FB1A05E" w14:textId="6C621C0C" w:rsidR="006A1749" w:rsidRDefault="006A1749" w:rsidP="002674AB">
      <w:pPr>
        <w:spacing w:after="0" w:line="240" w:lineRule="auto"/>
        <w:jc w:val="center"/>
        <w:rPr>
          <w:rFonts w:eastAsia="Times New Roman" w:cstheme="minorHAnsi"/>
          <w:b/>
          <w:bCs/>
          <w:smallCaps/>
          <w:color w:val="3975B2"/>
          <w:spacing w:val="20"/>
          <w:u w:val="single"/>
        </w:rPr>
      </w:pPr>
    </w:p>
    <w:p w14:paraId="0ADAF9C4" w14:textId="77777777" w:rsidR="006A1749" w:rsidRDefault="006A1749" w:rsidP="002674AB">
      <w:pPr>
        <w:spacing w:after="0" w:line="240" w:lineRule="auto"/>
        <w:jc w:val="center"/>
        <w:rPr>
          <w:rFonts w:eastAsia="Times New Roman" w:cstheme="minorHAnsi"/>
          <w:b/>
          <w:bCs/>
          <w:smallCaps/>
          <w:color w:val="3975B2"/>
          <w:spacing w:val="20"/>
          <w:u w:val="single"/>
        </w:rPr>
      </w:pPr>
    </w:p>
    <w:p w14:paraId="0AC62452" w14:textId="47522E97" w:rsidR="002674AB" w:rsidRPr="008475A7" w:rsidRDefault="002674AB" w:rsidP="002674AB">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E6C1E4D" w14:textId="5B2BC39E" w:rsidR="002674AB" w:rsidRPr="002674AB" w:rsidRDefault="002674AB" w:rsidP="002674AB">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6F6366B1" wp14:editId="51BAE07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4D358DF" w14:textId="28C2D09C" w:rsidR="002674AB" w:rsidRPr="002674AB" w:rsidRDefault="002674AB" w:rsidP="002674AB">
      <w:pPr>
        <w:spacing w:after="0" w:line="240" w:lineRule="auto"/>
        <w:ind w:left="2160"/>
        <w:rPr>
          <w:rFonts w:cstheme="minorHAnsi"/>
          <w:color w:val="3975B2"/>
          <w:u w:val="single"/>
        </w:rPr>
      </w:pPr>
      <w:bookmarkStart w:id="0" w:name="_Hlk41398452"/>
      <w:r w:rsidRPr="002674AB">
        <w:rPr>
          <w:rFonts w:cstheme="minorHAnsi"/>
          <w:noProof/>
        </w:rPr>
        <w:drawing>
          <wp:anchor distT="0" distB="0" distL="114300" distR="114300" simplePos="0" relativeHeight="251662336" behindDoc="1" locked="0" layoutInCell="1" allowOverlap="1" wp14:anchorId="4429B3AE" wp14:editId="35D0AA1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6D532591" wp14:editId="101F3F15">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0"/>
    </w:p>
    <w:p w14:paraId="1DDA17F2" w14:textId="0F43A42F" w:rsidR="002674AB" w:rsidRPr="002674AB" w:rsidRDefault="002674AB" w:rsidP="002674AB">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1C986DA0" wp14:editId="7A64AC2D">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51EC86CF" w14:textId="4333119A" w:rsidR="00127679" w:rsidRPr="008475A7" w:rsidRDefault="002674AB" w:rsidP="008475A7">
      <w:pPr>
        <w:spacing w:after="0" w:line="240" w:lineRule="auto"/>
        <w:ind w:left="2160"/>
        <w:rPr>
          <w:rFonts w:cstheme="minorHAnsi"/>
        </w:rPr>
      </w:pPr>
      <w:r w:rsidRPr="002674AB">
        <w:rPr>
          <w:rFonts w:eastAsia="Times New Roman" w:cstheme="minorHAnsi"/>
          <w:b/>
          <w:bCs/>
          <w:smallCaps/>
          <w:color w:val="3975B2"/>
          <w:u w:val="single"/>
        </w:rPr>
        <w:t>@FaithChurchWC</w:t>
      </w:r>
    </w:p>
    <w:sectPr w:rsidR="00127679"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rO0NDEyNLe0MLdQ0lEKTi0uzszPAykwNK4FAOWLG/EtAAAA"/>
  </w:docVars>
  <w:rsids>
    <w:rsidRoot w:val="007D212D"/>
    <w:rsid w:val="000110FD"/>
    <w:rsid w:val="000535F4"/>
    <w:rsid w:val="00065C12"/>
    <w:rsid w:val="000717F0"/>
    <w:rsid w:val="00076450"/>
    <w:rsid w:val="001022CE"/>
    <w:rsid w:val="00127679"/>
    <w:rsid w:val="00131815"/>
    <w:rsid w:val="00133DB1"/>
    <w:rsid w:val="001364EE"/>
    <w:rsid w:val="001413BE"/>
    <w:rsid w:val="00177561"/>
    <w:rsid w:val="001D7505"/>
    <w:rsid w:val="00206863"/>
    <w:rsid w:val="0021308F"/>
    <w:rsid w:val="00244B33"/>
    <w:rsid w:val="00252F38"/>
    <w:rsid w:val="00265DC8"/>
    <w:rsid w:val="002674AB"/>
    <w:rsid w:val="0028301E"/>
    <w:rsid w:val="002B3E43"/>
    <w:rsid w:val="002C2027"/>
    <w:rsid w:val="002E1A1E"/>
    <w:rsid w:val="00386AF4"/>
    <w:rsid w:val="003A604F"/>
    <w:rsid w:val="003B5496"/>
    <w:rsid w:val="003C66CC"/>
    <w:rsid w:val="003E5E5B"/>
    <w:rsid w:val="0043230A"/>
    <w:rsid w:val="00436A58"/>
    <w:rsid w:val="00450EC6"/>
    <w:rsid w:val="004B0E79"/>
    <w:rsid w:val="004C1E91"/>
    <w:rsid w:val="004E3C6B"/>
    <w:rsid w:val="004E5F73"/>
    <w:rsid w:val="00526C91"/>
    <w:rsid w:val="005343DF"/>
    <w:rsid w:val="00537ED3"/>
    <w:rsid w:val="00575425"/>
    <w:rsid w:val="005E77A0"/>
    <w:rsid w:val="006369E3"/>
    <w:rsid w:val="0067538A"/>
    <w:rsid w:val="00696652"/>
    <w:rsid w:val="006A1749"/>
    <w:rsid w:val="006B272E"/>
    <w:rsid w:val="006B40C9"/>
    <w:rsid w:val="00700B1D"/>
    <w:rsid w:val="0073020F"/>
    <w:rsid w:val="00747ADA"/>
    <w:rsid w:val="00752C91"/>
    <w:rsid w:val="007A06BF"/>
    <w:rsid w:val="007D212D"/>
    <w:rsid w:val="0080043E"/>
    <w:rsid w:val="008154DA"/>
    <w:rsid w:val="0082155D"/>
    <w:rsid w:val="00835DAF"/>
    <w:rsid w:val="008475A7"/>
    <w:rsid w:val="008B2E0B"/>
    <w:rsid w:val="008B77A7"/>
    <w:rsid w:val="008C144E"/>
    <w:rsid w:val="008F288F"/>
    <w:rsid w:val="00923AB5"/>
    <w:rsid w:val="00927FCD"/>
    <w:rsid w:val="00943D66"/>
    <w:rsid w:val="00953FD5"/>
    <w:rsid w:val="0097010E"/>
    <w:rsid w:val="00975C9F"/>
    <w:rsid w:val="00992DCF"/>
    <w:rsid w:val="009A200E"/>
    <w:rsid w:val="009A220A"/>
    <w:rsid w:val="009A60CD"/>
    <w:rsid w:val="00A0419F"/>
    <w:rsid w:val="00A156CD"/>
    <w:rsid w:val="00A17E72"/>
    <w:rsid w:val="00A37190"/>
    <w:rsid w:val="00A43C28"/>
    <w:rsid w:val="00A7015E"/>
    <w:rsid w:val="00A72867"/>
    <w:rsid w:val="00A84FC5"/>
    <w:rsid w:val="00A92E68"/>
    <w:rsid w:val="00A953E3"/>
    <w:rsid w:val="00AB0D57"/>
    <w:rsid w:val="00AC4735"/>
    <w:rsid w:val="00AC5570"/>
    <w:rsid w:val="00AE4C68"/>
    <w:rsid w:val="00AF6E35"/>
    <w:rsid w:val="00B00F28"/>
    <w:rsid w:val="00B30C48"/>
    <w:rsid w:val="00B3535C"/>
    <w:rsid w:val="00B416A8"/>
    <w:rsid w:val="00B44A9A"/>
    <w:rsid w:val="00B74DD4"/>
    <w:rsid w:val="00B77104"/>
    <w:rsid w:val="00BC2BBE"/>
    <w:rsid w:val="00BC7AE3"/>
    <w:rsid w:val="00BF6302"/>
    <w:rsid w:val="00C03AF8"/>
    <w:rsid w:val="00C03CFC"/>
    <w:rsid w:val="00C10059"/>
    <w:rsid w:val="00C46C78"/>
    <w:rsid w:val="00C83673"/>
    <w:rsid w:val="00C93155"/>
    <w:rsid w:val="00CE3A30"/>
    <w:rsid w:val="00CE789D"/>
    <w:rsid w:val="00D00B5E"/>
    <w:rsid w:val="00D45A0B"/>
    <w:rsid w:val="00D54C3D"/>
    <w:rsid w:val="00D60C57"/>
    <w:rsid w:val="00D82428"/>
    <w:rsid w:val="00DA66F2"/>
    <w:rsid w:val="00DC3AD1"/>
    <w:rsid w:val="00DD177F"/>
    <w:rsid w:val="00DE3AC2"/>
    <w:rsid w:val="00E15B73"/>
    <w:rsid w:val="00E30881"/>
    <w:rsid w:val="00E44D2C"/>
    <w:rsid w:val="00E46E2E"/>
    <w:rsid w:val="00EB032F"/>
    <w:rsid w:val="00F06C1E"/>
    <w:rsid w:val="00F3630E"/>
    <w:rsid w:val="00F57B19"/>
    <w:rsid w:val="00F653BC"/>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D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customStyle="1" w:styleId="UnresolvedMention1">
    <w:name w:val="Unresolved Mention1"/>
    <w:basedOn w:val="DefaultParagraphFont"/>
    <w:uiPriority w:val="99"/>
    <w:semiHidden/>
    <w:unhideWhenUsed/>
    <w:rsid w:val="00C93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819686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499541383">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063325">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76285011">
      <w:bodyDiv w:val="1"/>
      <w:marLeft w:val="0"/>
      <w:marRight w:val="0"/>
      <w:marTop w:val="0"/>
      <w:marBottom w:val="0"/>
      <w:divBdr>
        <w:top w:val="none" w:sz="0" w:space="0" w:color="auto"/>
        <w:left w:val="none" w:sz="0" w:space="0" w:color="auto"/>
        <w:bottom w:val="none" w:sz="0" w:space="0" w:color="auto"/>
        <w:right w:val="none" w:sz="0" w:space="0" w:color="auto"/>
      </w:divBdr>
    </w:div>
    <w:div w:id="1681741724">
      <w:bodyDiv w:val="1"/>
      <w:marLeft w:val="0"/>
      <w:marRight w:val="0"/>
      <w:marTop w:val="0"/>
      <w:marBottom w:val="0"/>
      <w:divBdr>
        <w:top w:val="none" w:sz="0" w:space="0" w:color="auto"/>
        <w:left w:val="none" w:sz="0" w:space="0" w:color="auto"/>
        <w:bottom w:val="none" w:sz="0" w:space="0" w:color="auto"/>
        <w:right w:val="none" w:sz="0" w:space="0" w:color="auto"/>
      </w:divBdr>
    </w:div>
    <w:div w:id="1763992627">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5DCD7-BFD6-4E2D-AEE1-4E52B4EAA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400</Words>
  <Characters>798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0-02-16T04:15:00Z</cp:lastPrinted>
  <dcterms:created xsi:type="dcterms:W3CDTF">2021-04-03T14:42:00Z</dcterms:created>
  <dcterms:modified xsi:type="dcterms:W3CDTF">2021-04-03T14:42:00Z</dcterms:modified>
</cp:coreProperties>
</file>